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A6508E" w:rsidP="4C99AD7E" w:rsidRDefault="00A6508E" w14:paraId="1A4789BE" wp14:textId="0D3D196B">
      <w:pPr>
        <w:shd w:val="clear" w:color="auto" w:fill="FFFFFF" w:themeFill="background1"/>
        <w:spacing w:after="0" w:line="380" w:lineRule="atLeast"/>
        <w:jc w:val="center"/>
        <w:textAlignment w:val="top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48"/>
          <w:szCs w:val="48"/>
          <w:u w:val="none"/>
        </w:rPr>
      </w:pPr>
      <w:bookmarkStart w:name="_GoBack" w:id="0"/>
      <w:r w:rsidRPr="4C99AD7E" w:rsidR="00A6508E">
        <w:rPr>
          <w:rFonts w:ascii="Century Gothic" w:hAnsi="Century Gothic" w:eastAsia="Century Gothic" w:cs="Century Gothic"/>
          <w:b w:val="1"/>
          <w:bCs w:val="1"/>
          <w:color w:val="000000"/>
          <w:kern w:val="36"/>
          <w:sz w:val="48"/>
          <w:szCs w:val="48"/>
          <w:u w:val="none"/>
        </w:rPr>
        <w:t xml:space="preserve">Mock </w:t>
      </w:r>
      <w:r w:rsidRPr="4C99AD7E" w:rsidR="2397D801">
        <w:rPr>
          <w:rFonts w:ascii="Century Gothic" w:hAnsi="Century Gothic" w:eastAsia="Century Gothic" w:cs="Century Gothic"/>
          <w:b w:val="1"/>
          <w:bCs w:val="1"/>
          <w:color w:val="000000"/>
          <w:kern w:val="36"/>
          <w:sz w:val="48"/>
          <w:szCs w:val="48"/>
          <w:u w:val="none"/>
        </w:rPr>
        <w:t xml:space="preserve">Entry</w:t>
      </w:r>
      <w:r w:rsidRPr="4C99AD7E" w:rsidR="00A6508E">
        <w:rPr>
          <w:rFonts w:ascii="Century Gothic" w:hAnsi="Century Gothic" w:eastAsia="Century Gothic" w:cs="Century Gothic"/>
          <w:b w:val="1"/>
          <w:bCs w:val="1"/>
          <w:color w:val="000000"/>
          <w:kern w:val="36"/>
          <w:sz w:val="48"/>
          <w:szCs w:val="48"/>
          <w:u w:val="none"/>
        </w:rPr>
        <w:t xml:space="preserve"> Form</w:t>
      </w:r>
    </w:p>
    <w:p xmlns:wp14="http://schemas.microsoft.com/office/word/2010/wordml" w:rsidR="00A6508E" w:rsidP="52D57866" w:rsidRDefault="00A6508E" w14:paraId="5703FDCC" wp14:textId="729E36C9">
      <w:pPr>
        <w:shd w:val="clear" w:color="auto" w:fill="FFFFFF" w:themeFill="background1"/>
        <w:spacing w:after="0" w:line="380" w:lineRule="atLeast"/>
        <w:jc w:val="center"/>
        <w:textAlignment w:val="top"/>
        <w:outlineLvl w:val="0"/>
        <w:rPr>
          <w:rFonts w:ascii="Century Gothic" w:hAnsi="Century Gothic" w:eastAsia="Century Gothic" w:cs="Century Gothic"/>
          <w:b w:val="0"/>
          <w:bCs w:val="0"/>
          <w:sz w:val="36"/>
          <w:szCs w:val="36"/>
        </w:rPr>
      </w:pPr>
      <w:r w:rsidRPr="52D57866" w:rsidR="00A6508E">
        <w:rPr>
          <w:rFonts w:ascii="Century Gothic" w:hAnsi="Century Gothic" w:eastAsia="Century Gothic" w:cs="Century Gothic"/>
          <w:b w:val="0"/>
          <w:bCs w:val="0"/>
          <w:sz w:val="36"/>
          <w:szCs w:val="36"/>
          <w:u w:val="none"/>
        </w:rPr>
        <w:t>Charity Impact Awards 20</w:t>
      </w:r>
      <w:r w:rsidRPr="52D57866" w:rsidR="6587FE1D">
        <w:rPr>
          <w:rFonts w:ascii="Century Gothic" w:hAnsi="Century Gothic" w:eastAsia="Century Gothic" w:cs="Century Gothic"/>
          <w:b w:val="0"/>
          <w:bCs w:val="0"/>
          <w:sz w:val="36"/>
          <w:szCs w:val="36"/>
          <w:u w:val="none"/>
        </w:rPr>
        <w:t>2</w:t>
      </w:r>
      <w:r w:rsidRPr="52D57866" w:rsidR="0F7619A5">
        <w:rPr>
          <w:rFonts w:ascii="Century Gothic" w:hAnsi="Century Gothic" w:eastAsia="Century Gothic" w:cs="Century Gothic"/>
          <w:b w:val="0"/>
          <w:bCs w:val="0"/>
          <w:sz w:val="36"/>
          <w:szCs w:val="36"/>
          <w:u w:val="none"/>
        </w:rPr>
        <w:t>1</w:t>
      </w:r>
      <w:bookmarkEnd w:id="0"/>
    </w:p>
    <w:p xmlns:wp14="http://schemas.microsoft.com/office/word/2010/wordml" w:rsidR="00A6508E" w:rsidP="729D84F3" w:rsidRDefault="00A6508E" wp14:textId="61E4EE22" w14:paraId="2D9D168D">
      <w:pPr>
        <w:pStyle w:val="Normal"/>
        <w:shd w:val="clear" w:color="auto" w:fill="FFFFFF" w:themeFill="background1"/>
        <w:spacing w:after="0" w:line="380" w:lineRule="atLeast"/>
        <w:textAlignment w:val="top"/>
        <w:outlineLvl w:val="0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8"/>
          <w:szCs w:val="2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729D84F3" w:rsidTr="52D57866" w14:paraId="4AAF76B9">
        <w:tc>
          <w:tcPr>
            <w:tcW w:w="9026" w:type="dxa"/>
            <w:tcMar/>
          </w:tcPr>
          <w:p w:rsidR="729D84F3" w:rsidP="729D84F3" w:rsidRDefault="729D84F3" w14:paraId="5D2C794E" w14:textId="2CD028B4">
            <w:pPr>
              <w:pStyle w:val="Normal"/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</w:p>
          <w:p w:rsidR="3F43A9C3" w:rsidP="729D84F3" w:rsidRDefault="3F43A9C3" w14:paraId="2B549B2E" w14:textId="10147C69">
            <w:pPr>
              <w:pStyle w:val="Normal"/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This is a</w:t>
            </w:r>
            <w:r w:rsidRPr="52D57866" w:rsidR="33D2E9F1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n advance</w:t>
            </w: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copy of the official</w:t>
            </w:r>
            <w:r w:rsidRPr="52D57866" w:rsidR="63E11F97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Charity Impact Awards</w:t>
            </w:r>
            <w:r w:rsidRPr="52D57866" w:rsidR="2DFCCF08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entry form</w:t>
            </w:r>
            <w:r w:rsidRPr="52D57866" w:rsidR="0414877B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. </w:t>
            </w:r>
            <w:r w:rsidRPr="52D57866" w:rsidR="2536ACA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The official online entry form will be available from </w:t>
            </w:r>
            <w:r w:rsidRPr="52D57866" w:rsidR="261E5981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6</w:t>
            </w:r>
            <w:r w:rsidRPr="52D57866" w:rsidR="2536ACA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September 202</w:t>
            </w:r>
            <w:r w:rsidRPr="52D57866" w:rsidR="39460C22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1</w:t>
            </w:r>
            <w:r w:rsidRPr="52D57866" w:rsidR="1C664CBF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.</w:t>
            </w:r>
            <w:r w:rsidRPr="52D57866" w:rsidR="2536ACA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</w:t>
            </w:r>
            <w:r w:rsidRPr="52D57866" w:rsidR="0414877B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A</w:t>
            </w: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ll entries must be submitted </w:t>
            </w:r>
            <w:r w:rsidRPr="52D57866" w:rsidR="2957B5B6">
              <w:rPr>
                <w:rFonts w:ascii="Cambria" w:hAnsi="Cambria" w:eastAsia="Cambria" w:cs="Cambria"/>
                <w:b w:val="1"/>
                <w:bCs w:val="1"/>
                <w:color w:val="000000" w:themeColor="text1" w:themeTint="FF" w:themeShade="FF"/>
                <w:sz w:val="24"/>
                <w:szCs w:val="24"/>
                <w:u w:val="single"/>
              </w:rPr>
              <w:t>via the online form</w:t>
            </w: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by the closing date of </w:t>
            </w:r>
            <w:r w:rsidRPr="52D57866" w:rsidR="526A1D4B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1</w:t>
            </w: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October</w:t>
            </w:r>
            <w:r w:rsidRPr="52D57866" w:rsidR="7A9DAA75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202</w:t>
            </w:r>
            <w:r w:rsidRPr="52D57866" w:rsidR="58B24B0E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1</w:t>
            </w:r>
            <w:r w:rsidRPr="52D57866" w:rsidR="2957B5B6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.  </w:t>
            </w:r>
          </w:p>
          <w:p w:rsidR="729D84F3" w:rsidP="729D84F3" w:rsidRDefault="729D84F3" w14:paraId="2E17F6E0" w14:textId="07D58404">
            <w:pPr>
              <w:pStyle w:val="Normal"/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</w:p>
          <w:p w:rsidR="642A3F1C" w:rsidP="729D84F3" w:rsidRDefault="642A3F1C" w14:paraId="18E9816F" w14:textId="02272384">
            <w:pPr>
              <w:pStyle w:val="Normal"/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1"/>
                <w:bCs w:val="1"/>
                <w:color w:val="000000" w:themeColor="text1" w:themeTint="FF" w:themeShade="FF"/>
                <w:sz w:val="36"/>
                <w:szCs w:val="36"/>
              </w:rPr>
            </w:pPr>
            <w:r w:rsidRPr="729D84F3" w:rsidR="642A3F1C">
              <w:rPr>
                <w:rFonts w:ascii="Cambria" w:hAnsi="Cambria" w:eastAsia="Cambria" w:cs="Cambria"/>
                <w:b w:val="1"/>
                <w:bCs w:val="1"/>
                <w:color w:val="FF0000"/>
                <w:sz w:val="36"/>
                <w:szCs w:val="36"/>
                <w:u w:val="none"/>
              </w:rPr>
              <w:t>This is not the official entry form.</w:t>
            </w:r>
          </w:p>
          <w:p w:rsidR="729D84F3" w:rsidP="729D84F3" w:rsidRDefault="729D84F3" w14:paraId="5545709D" w14:textId="2831A32F">
            <w:pPr>
              <w:pStyle w:val="Normal"/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</w:p>
          <w:p w:rsidR="3F43A9C3" w:rsidP="729D84F3" w:rsidRDefault="3F43A9C3" w14:paraId="2D970B4D" w14:textId="3A850EC6">
            <w:pPr>
              <w:shd w:val="clear" w:color="auto" w:fill="FFFFFF" w:themeFill="background1"/>
              <w:spacing w:after="0" w:line="380" w:lineRule="atLeast"/>
              <w:jc w:val="center"/>
              <w:outlineLvl w:val="0"/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52D57866" w:rsidR="5942895D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The purpose of this document is to help you prepare your entry in advance of the</w:t>
            </w:r>
            <w:r w:rsidRPr="52D57866" w:rsidR="6D2D7189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</w:t>
            </w:r>
            <w:r w:rsidRPr="52D57866" w:rsidR="5942895D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opening date. From </w:t>
            </w:r>
            <w:r w:rsidRPr="52D57866" w:rsidR="7963F6FE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6</w:t>
            </w:r>
            <w:r w:rsidRPr="52D57866" w:rsidR="5942895D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September</w:t>
            </w:r>
            <w:r w:rsidRPr="52D57866" w:rsidR="7BE4D775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202</w:t>
            </w:r>
            <w:r w:rsidRPr="52D57866" w:rsidR="69D7DF4A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1</w:t>
            </w:r>
            <w:r w:rsidRPr="52D57866" w:rsidR="5942895D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 you can copy your answers from this document into the online form at </w:t>
            </w:r>
            <w:r w:rsidRPr="52D57866" w:rsidR="2F3CCB97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www.</w:t>
            </w:r>
            <w:r w:rsidRPr="52D57866" w:rsidR="5942895D">
              <w:rPr>
                <w:rFonts w:ascii="Cambria" w:hAnsi="Cambria" w:eastAsia="Cambria" w:cs="Cambria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charityimpactawards.ie.</w:t>
            </w:r>
          </w:p>
          <w:p w:rsidR="729D84F3" w:rsidP="729D84F3" w:rsidRDefault="729D84F3" w14:paraId="038AB895" w14:textId="6185F9D3">
            <w:pPr>
              <w:pStyle w:val="Normal"/>
              <w:rPr>
                <w:rFonts w:ascii="Cambria" w:hAnsi="Cambria" w:eastAsia="Cambria" w:cs="Cambria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</w:p>
        </w:tc>
      </w:tr>
    </w:tbl>
    <w:p xmlns:wp14="http://schemas.microsoft.com/office/word/2010/wordml" w:rsidRPr="00A6508E" w:rsidR="00A6508E" w:rsidP="729D84F3" w:rsidRDefault="00A6508E" w14:paraId="6166B765" wp14:textId="4C1144F7">
      <w:pPr>
        <w:shd w:val="clear" w:color="auto" w:fill="FFFFFF" w:themeFill="background1"/>
        <w:spacing w:after="0" w:line="380" w:lineRule="atLeast"/>
        <w:textAlignment w:val="top"/>
        <w:outlineLvl w:val="0"/>
        <w:rPr>
          <w:rFonts w:ascii="Century Gothic" w:hAnsi="Century Gothic" w:eastAsia="Century Gothic" w:cs="Century Gothic"/>
          <w:b w:val="0"/>
          <w:bCs w:val="0"/>
          <w:color w:val="000000" w:themeColor="text1" w:themeTint="FF" w:themeShade="FF"/>
          <w:sz w:val="24"/>
          <w:szCs w:val="24"/>
        </w:rPr>
      </w:pPr>
    </w:p>
    <w:p w:rsidR="6DA850AF" w:rsidP="729D84F3" w:rsidRDefault="6DA850AF" w14:paraId="6136E621" w14:textId="41F7D2FF">
      <w:pPr>
        <w:pStyle w:val="Normal"/>
        <w:bidi w:val="0"/>
        <w:spacing w:before="0" w:beforeAutospacing="off" w:after="0" w:afterAutospacing="off"/>
        <w:ind w:left="0" w:right="0"/>
        <w:jc w:val="left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  <w:u w:val="none"/>
        </w:rPr>
      </w:pPr>
      <w:r w:rsidRPr="4C99AD7E" w:rsidR="6DA850AF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  <w:u w:val="none"/>
        </w:rPr>
        <w:t>Overview</w:t>
      </w:r>
    </w:p>
    <w:p w:rsidR="729D84F3" w:rsidP="729D84F3" w:rsidRDefault="729D84F3" w14:paraId="726575DD" w14:textId="2CFB1DA5">
      <w:pPr>
        <w:shd w:val="clear" w:color="auto" w:fill="FFFFFF" w:themeFill="background1"/>
        <w:spacing w:after="0" w:line="380" w:lineRule="atLeast"/>
        <w:outlineLvl w:val="0"/>
        <w:rPr>
          <w:rFonts w:ascii="Cambria" w:hAnsi="Cambria" w:eastAsia="Cambria" w:cs="Cambria"/>
          <w:b w:val="0"/>
          <w:bCs w:val="0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A6508E" w:rsidR="00A6508E" w:rsidP="7DDF3001" w:rsidRDefault="00A6508E" w14:paraId="2B87FF0B" wp14:textId="15CCE875">
      <w:pPr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</w:pP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Th</w:t>
      </w:r>
      <w:r w:rsidRPr="729D84F3" w:rsidR="34838337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e Charity Impact Awards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celebrate the work of communit</w:t>
      </w:r>
      <w:r w:rsidRPr="729D84F3" w:rsidR="20D7C7A9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y and 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voluntary</w:t>
      </w:r>
      <w:r w:rsidRPr="729D84F3" w:rsidR="1E6F52A2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groups</w:t>
      </w:r>
      <w:r w:rsidRPr="729D84F3" w:rsidR="0C33B1C8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,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charitable</w:t>
      </w:r>
      <w:r w:rsidRPr="729D84F3" w:rsidR="61960483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organisations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, </w:t>
      </w:r>
      <w:r w:rsidRPr="729D84F3" w:rsidR="3ED02761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and local 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clubs or groups that have brought about positive change.</w:t>
      </w:r>
      <w:r w:rsidRPr="729D84F3" w:rsidR="00A6508E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 </w:t>
      </w:r>
      <w:r w:rsidRPr="729D84F3" w:rsidR="00A6508E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There are three sub-categories in the Impact Awards:</w:t>
      </w:r>
    </w:p>
    <w:p w:rsidR="729D84F3" w:rsidP="7DDF3001" w:rsidRDefault="729D84F3" w14:paraId="020016DD" w14:textId="0D2D6CCD">
      <w:pPr>
        <w:pStyle w:val="Normal"/>
        <w:shd w:val="clear" w:color="auto" w:fill="FFFFFF" w:themeFill="background1"/>
        <w:spacing w:after="0" w:line="380" w:lineRule="atLeast"/>
        <w:jc w:val="both"/>
        <w:outlineLvl w:val="0"/>
        <w:rPr>
          <w:rFonts w:ascii="Cambria" w:hAnsi="Cambria" w:eastAsia="Cambria" w:cs="Cambria"/>
          <w:b w:val="0"/>
          <w:bCs w:val="0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A6508E" w:rsidR="00A6508E" w:rsidP="69F2F295" w:rsidRDefault="00A6508E" w14:paraId="3C5C3570" wp14:textId="780D4CEA">
      <w:pPr>
        <w:pStyle w:val="Default"/>
        <w:numPr>
          <w:ilvl w:val="0"/>
          <w:numId w:val="2"/>
        </w:numPr>
        <w:jc w:val="both"/>
        <w:rPr>
          <w:rFonts w:ascii="Cambria" w:hAnsi="Cambria" w:eastAsia="Cambria" w:cs="Cambria"/>
          <w:b w:val="0"/>
          <w:bCs w:val="0"/>
          <w:highlight w:val="yellow"/>
        </w:rPr>
      </w:pPr>
      <w:r w:rsidRPr="69F2F295" w:rsidR="00A6508E">
        <w:rPr>
          <w:rFonts w:ascii="Cambria" w:hAnsi="Cambria" w:eastAsia="Cambria" w:cs="Cambria"/>
          <w:b w:val="0"/>
          <w:bCs w:val="0"/>
        </w:rPr>
        <w:t>Small Organisations</w:t>
      </w:r>
    </w:p>
    <w:p xmlns:wp14="http://schemas.microsoft.com/office/word/2010/wordml" w:rsidRPr="00A6508E" w:rsidR="00A6508E" w:rsidP="69F2F295" w:rsidRDefault="00A6508E" w14:paraId="09500A06" wp14:textId="4F96F511">
      <w:pPr>
        <w:pStyle w:val="Default"/>
        <w:numPr>
          <w:ilvl w:val="0"/>
          <w:numId w:val="2"/>
        </w:numPr>
        <w:jc w:val="both"/>
        <w:rPr>
          <w:rFonts w:ascii="Cambria" w:hAnsi="Cambria" w:eastAsia="Cambria" w:cs="Cambria"/>
          <w:b w:val="0"/>
          <w:bCs w:val="0"/>
          <w:highlight w:val="yellow"/>
        </w:rPr>
      </w:pPr>
      <w:r w:rsidRPr="69F2F295" w:rsidR="00A6508E">
        <w:rPr>
          <w:rFonts w:ascii="Cambria" w:hAnsi="Cambria" w:eastAsia="Cambria" w:cs="Cambria"/>
          <w:b w:val="0"/>
          <w:bCs w:val="0"/>
        </w:rPr>
        <w:t>Medium Organisations</w:t>
      </w:r>
    </w:p>
    <w:p xmlns:wp14="http://schemas.microsoft.com/office/word/2010/wordml" w:rsidRPr="00A6508E" w:rsidR="00A6508E" w:rsidP="69F2F295" w:rsidRDefault="00A6508E" w14:paraId="02BF3EB3" wp14:textId="2C555B93">
      <w:pPr>
        <w:pStyle w:val="Default"/>
        <w:numPr>
          <w:ilvl w:val="0"/>
          <w:numId w:val="2"/>
        </w:numPr>
        <w:jc w:val="both"/>
        <w:rPr>
          <w:rFonts w:ascii="Cambria" w:hAnsi="Cambria" w:eastAsia="Cambria" w:cs="Cambria"/>
          <w:b w:val="0"/>
          <w:bCs w:val="0"/>
          <w:highlight w:val="yellow"/>
        </w:rPr>
      </w:pPr>
      <w:r w:rsidRPr="69F2F295" w:rsidR="00A6508E">
        <w:rPr>
          <w:rFonts w:ascii="Cambria" w:hAnsi="Cambria" w:eastAsia="Cambria" w:cs="Cambria"/>
          <w:b w:val="0"/>
          <w:bCs w:val="0"/>
        </w:rPr>
        <w:t>Large Organisations</w:t>
      </w:r>
    </w:p>
    <w:p xmlns:wp14="http://schemas.microsoft.com/office/word/2010/wordml" w:rsidRPr="00A6508E" w:rsidR="00A6508E" w:rsidP="7DDF3001" w:rsidRDefault="00A6508E" w14:paraId="5DAB6C7B" wp14:textId="77777777">
      <w:pPr>
        <w:pStyle w:val="Default"/>
        <w:ind w:left="720"/>
        <w:jc w:val="both"/>
        <w:rPr>
          <w:rFonts w:ascii="Cambria" w:hAnsi="Cambria" w:eastAsia="Cambria" w:cs="Cambria"/>
        </w:rPr>
      </w:pPr>
    </w:p>
    <w:p w:rsidR="57331215" w:rsidP="7DDF3001" w:rsidRDefault="57331215" w14:paraId="1E94E1A9" w14:textId="249F17CC">
      <w:pPr>
        <w:pStyle w:val="Default"/>
        <w:ind w:left="0"/>
        <w:jc w:val="both"/>
        <w:rPr>
          <w:rFonts w:ascii="Cambria" w:hAnsi="Cambria" w:eastAsia="Cambria" w:cs="Cambria"/>
        </w:rPr>
      </w:pPr>
      <w:r w:rsidRPr="7DDF3001" w:rsidR="7E31C57F">
        <w:rPr>
          <w:rFonts w:ascii="Cambria" w:hAnsi="Cambria" w:eastAsia="Cambria" w:cs="Cambria"/>
        </w:rPr>
        <w:t>Whichever category you fall into, t</w:t>
      </w:r>
      <w:r w:rsidRPr="7DDF3001" w:rsidR="3390B337">
        <w:rPr>
          <w:rFonts w:ascii="Cambria" w:hAnsi="Cambria" w:eastAsia="Cambria" w:cs="Cambria"/>
        </w:rPr>
        <w:t>here are two parts to your application for the Charity Impact Awards:</w:t>
      </w:r>
    </w:p>
    <w:p w:rsidR="729D84F3" w:rsidP="7DDF3001" w:rsidRDefault="729D84F3" w14:paraId="7FC73CC0" w14:textId="1D1342AE">
      <w:pPr>
        <w:pStyle w:val="Default"/>
        <w:ind w:left="0"/>
        <w:jc w:val="both"/>
        <w:rPr>
          <w:rFonts w:ascii="Cambria" w:hAnsi="Cambria" w:eastAsia="Cambria" w:cs="Cambria"/>
        </w:rPr>
      </w:pPr>
    </w:p>
    <w:p w:rsidR="798904C3" w:rsidP="7DDF3001" w:rsidRDefault="798904C3" w14:paraId="7B2402E8" w14:textId="25BCD3B0">
      <w:pPr>
        <w:pStyle w:val="Default"/>
        <w:numPr>
          <w:ilvl w:val="0"/>
          <w:numId w:val="4"/>
        </w:numPr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7DDF3001" w:rsidR="798904C3">
        <w:rPr>
          <w:rFonts w:ascii="Cambria" w:hAnsi="Cambria" w:eastAsia="Cambria" w:cs="Cambria"/>
        </w:rPr>
        <w:t>A short video</w:t>
      </w:r>
    </w:p>
    <w:p w:rsidR="798904C3" w:rsidP="7DDF3001" w:rsidRDefault="798904C3" w14:paraId="581D13B9" w14:textId="2C20C682">
      <w:pPr>
        <w:pStyle w:val="Default"/>
        <w:numPr>
          <w:ilvl w:val="0"/>
          <w:numId w:val="4"/>
        </w:numPr>
        <w:jc w:val="both"/>
        <w:rPr>
          <w:color w:val="000000" w:themeColor="text1" w:themeTint="FF" w:themeShade="FF"/>
          <w:sz w:val="24"/>
          <w:szCs w:val="24"/>
        </w:rPr>
      </w:pPr>
      <w:r w:rsidRPr="7DDF3001" w:rsidR="798904C3">
        <w:rPr>
          <w:rFonts w:ascii="Cambria" w:hAnsi="Cambria" w:eastAsia="Cambria" w:cs="Cambria"/>
        </w:rPr>
        <w:t>A written application</w:t>
      </w:r>
    </w:p>
    <w:p w:rsidR="729D84F3" w:rsidP="7DDF3001" w:rsidRDefault="729D84F3" w14:paraId="0BFD6352" w14:textId="4F0359D2">
      <w:pPr>
        <w:pStyle w:val="Default"/>
        <w:jc w:val="both"/>
        <w:rPr>
          <w:rFonts w:ascii="Cambria" w:hAnsi="Cambria" w:eastAsia="Cambria" w:cs="Cambria"/>
        </w:rPr>
      </w:pPr>
    </w:p>
    <w:p w:rsidR="2AFC44EA" w:rsidP="7DDF3001" w:rsidRDefault="2AFC44EA" w14:paraId="4F7E4707" w14:textId="1EFA5436">
      <w:pPr>
        <w:pStyle w:val="Default"/>
        <w:ind w:left="0"/>
        <w:jc w:val="both"/>
        <w:rPr>
          <w:rFonts w:ascii="Century Gothic" w:hAnsi="Century Gothic" w:eastAsia="Century Gothic" w:cs="Century Gothic"/>
          <w:b w:val="1"/>
          <w:bCs w:val="1"/>
          <w:sz w:val="32"/>
          <w:szCs w:val="32"/>
          <w:u w:val="none"/>
        </w:rPr>
      </w:pPr>
      <w:r w:rsidRPr="7DDF3001" w:rsidR="2AFC44EA">
        <w:rPr>
          <w:rFonts w:ascii="Century Gothic" w:hAnsi="Century Gothic" w:eastAsia="Century Gothic" w:cs="Century Gothic"/>
          <w:b w:val="1"/>
          <w:bCs w:val="1"/>
          <w:sz w:val="32"/>
          <w:szCs w:val="32"/>
          <w:u w:val="none"/>
        </w:rPr>
        <w:t>Video</w:t>
      </w:r>
    </w:p>
    <w:p w:rsidR="729D84F3" w:rsidP="7DDF3001" w:rsidRDefault="729D84F3" w14:paraId="16985B36" w14:textId="303A9AB6">
      <w:pPr>
        <w:pStyle w:val="Default"/>
        <w:ind w:left="0"/>
        <w:jc w:val="both"/>
        <w:rPr>
          <w:rFonts w:ascii="Cambria" w:hAnsi="Cambria" w:eastAsia="Cambria" w:cs="Cambria"/>
        </w:rPr>
      </w:pPr>
    </w:p>
    <w:p w:rsidR="630C208E" w:rsidP="32A60BE9" w:rsidRDefault="630C208E" w14:paraId="53218503" w14:textId="28AB0409">
      <w:pPr>
        <w:pStyle w:val="Default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  <w:r w:rsidRPr="32A60BE9" w:rsidR="630C208E">
        <w:rPr>
          <w:rFonts w:ascii="Cambria" w:hAnsi="Cambria" w:eastAsia="Cambria" w:cs="Cambria"/>
          <w:sz w:val="24"/>
          <w:szCs w:val="24"/>
        </w:rPr>
        <w:t>All entries in this category must be accompanied by a short video. The video is your chance to share your organisation/group’s vision for the future</w:t>
      </w:r>
      <w:r w:rsidRPr="32A60BE9" w:rsidR="515C5E5C">
        <w:rPr>
          <w:rFonts w:ascii="Cambria" w:hAnsi="Cambria" w:eastAsia="Cambria" w:cs="Cambria"/>
          <w:sz w:val="24"/>
          <w:szCs w:val="24"/>
        </w:rPr>
        <w:t>, and should explain how your organisation’s work makes an impact.</w:t>
      </w:r>
    </w:p>
    <w:p w:rsidR="729D84F3" w:rsidP="7DDF3001" w:rsidRDefault="729D84F3" w14:paraId="0E4E1531" w14:textId="5D49D45C">
      <w:pPr>
        <w:pStyle w:val="Default"/>
        <w:ind w:left="0"/>
        <w:jc w:val="both"/>
        <w:rPr>
          <w:rFonts w:ascii="Cambria" w:hAnsi="Cambria" w:eastAsia="Cambria" w:cs="Cambria"/>
          <w:sz w:val="24"/>
          <w:szCs w:val="24"/>
        </w:rPr>
      </w:pPr>
    </w:p>
    <w:p w:rsidR="1400F548" w:rsidP="32A60BE9" w:rsidRDefault="1400F548" w14:paraId="2282F77D" w14:textId="56D0C748">
      <w:pPr>
        <w:pStyle w:val="Default"/>
        <w:spacing w:before="0" w:beforeAutospacing="off" w:after="0" w:afterAutospacing="off" w:line="240" w:lineRule="auto"/>
        <w:ind w:left="0" w:right="0"/>
        <w:jc w:val="both"/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  <w:highlight w:val="yellow"/>
          <w:u w:val="single"/>
        </w:rPr>
      </w:pPr>
      <w:r w:rsidRPr="32A60BE9" w:rsidR="1400F548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>Your video should</w:t>
      </w:r>
      <w:r w:rsidRPr="32A60BE9" w:rsidR="630C208E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 xml:space="preserve"> </w:t>
      </w:r>
      <w:r w:rsidRPr="32A60BE9" w:rsidR="24342A7C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>include</w:t>
      </w:r>
      <w:r w:rsidRPr="32A60BE9" w:rsidR="749B3D31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 xml:space="preserve"> the following</w:t>
      </w:r>
      <w:r w:rsidRPr="32A60BE9" w:rsidR="24342A7C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 xml:space="preserve"> </w:t>
      </w:r>
      <w:r w:rsidRPr="32A60BE9" w:rsidR="665C4D74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>line:</w:t>
      </w:r>
      <w:r w:rsidRPr="32A60BE9" w:rsidR="630C208E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 xml:space="preserve"> </w:t>
      </w:r>
      <w:r w:rsidRPr="32A60BE9" w:rsidR="630C208E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>“</w:t>
      </w:r>
      <w:r w:rsidRPr="32A60BE9" w:rsidR="2E20CFF5">
        <w:rPr>
          <w:rFonts w:ascii="Cambria" w:hAnsi="Cambria" w:eastAsia="Cambria" w:cs="Cambria"/>
          <w:b w:val="1"/>
          <w:bCs w:val="1"/>
          <w:sz w:val="24"/>
          <w:szCs w:val="24"/>
          <w:u w:val="single"/>
        </w:rPr>
        <w:t>In the last year, we have...”</w:t>
      </w:r>
      <w:r w:rsidRPr="32A60BE9" w:rsidR="062E9998">
        <w:rPr>
          <w:rFonts w:ascii="Cambria" w:hAnsi="Cambria" w:eastAsia="Cambria" w:cs="Cambria"/>
          <w:b w:val="1"/>
          <w:bCs w:val="1"/>
          <w:sz w:val="24"/>
          <w:szCs w:val="24"/>
          <w:u w:val="none"/>
        </w:rPr>
        <w:t xml:space="preserve"> </w:t>
      </w:r>
      <w:r w:rsidRPr="32A60BE9" w:rsidR="062E9998">
        <w:rPr>
          <w:rFonts w:ascii="Cambria" w:hAnsi="Cambria" w:eastAsia="Cambria" w:cs="Cambria"/>
          <w:b w:val="0"/>
          <w:bCs w:val="0"/>
          <w:sz w:val="24"/>
          <w:szCs w:val="24"/>
          <w:u w:val="none"/>
        </w:rPr>
        <w:t>(</w:t>
      </w:r>
      <w:proofErr w:type="gramStart"/>
      <w:r w:rsidRPr="32A60BE9" w:rsidR="062E9998">
        <w:rPr>
          <w:rFonts w:ascii="Cambria" w:hAnsi="Cambria" w:eastAsia="Cambria" w:cs="Cambria"/>
          <w:b w:val="0"/>
          <w:bCs w:val="0"/>
          <w:sz w:val="24"/>
          <w:szCs w:val="24"/>
          <w:u w:val="none"/>
        </w:rPr>
        <w:t>e.g.</w:t>
      </w:r>
      <w:proofErr w:type="gramEnd"/>
      <w:r w:rsidRPr="32A60BE9" w:rsidR="062E9998">
        <w:rPr>
          <w:rFonts w:ascii="Cambria" w:hAnsi="Cambria" w:eastAsia="Cambria" w:cs="Cambria"/>
          <w:b w:val="0"/>
          <w:bCs w:val="0"/>
          <w:sz w:val="24"/>
          <w:szCs w:val="24"/>
          <w:u w:val="none"/>
        </w:rPr>
        <w:t xml:space="preserve"> “In the last year, we have provided homes for 750 rescue dogs.”)</w:t>
      </w:r>
    </w:p>
    <w:p w:rsidR="729D84F3" w:rsidP="4681E616" w:rsidRDefault="729D84F3" w14:paraId="71585484" w14:textId="26B2ACBD">
      <w:pPr>
        <w:pStyle w:val="Default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b w:val="0"/>
          <w:bCs w:val="0"/>
          <w:sz w:val="24"/>
          <w:szCs w:val="24"/>
        </w:rPr>
      </w:pPr>
    </w:p>
    <w:p w:rsidR="45B192DA" w:rsidP="7CE57FA3" w:rsidRDefault="45B192DA" w14:paraId="26CA1890" w14:textId="4FC6C7D4">
      <w:pPr>
        <w:pStyle w:val="Default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b w:val="0"/>
          <w:bCs w:val="0"/>
          <w:sz w:val="24"/>
          <w:szCs w:val="24"/>
        </w:rPr>
      </w:pPr>
      <w:r w:rsidRPr="7CE57FA3" w:rsidR="45B192DA">
        <w:rPr>
          <w:rFonts w:ascii="Cambria" w:hAnsi="Cambria" w:eastAsia="Cambria" w:cs="Cambria"/>
          <w:b w:val="0"/>
          <w:bCs w:val="0"/>
          <w:sz w:val="24"/>
          <w:szCs w:val="24"/>
        </w:rPr>
        <w:t>Please do not include any music over this line — you are welcome to include it later in the video.</w:t>
      </w:r>
      <w:r w:rsidRPr="7CE57FA3" w:rsidR="28DE5988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 You may submit a video without this line in it, but </w:t>
      </w:r>
      <w:r w:rsidRPr="7CE57FA3" w:rsidR="1B04FC62">
        <w:rPr>
          <w:rFonts w:ascii="Cambria" w:hAnsi="Cambria" w:eastAsia="Cambria" w:cs="Cambria"/>
          <w:b w:val="0"/>
          <w:bCs w:val="0"/>
          <w:sz w:val="24"/>
          <w:szCs w:val="24"/>
        </w:rPr>
        <w:t>additional marks will be awarded to those that do.</w:t>
      </w:r>
    </w:p>
    <w:p w:rsidR="4C99AD7E" w:rsidP="7DDF3001" w:rsidRDefault="4C99AD7E" w14:paraId="06894F45" w14:textId="176851A5">
      <w:pPr>
        <w:pStyle w:val="Default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</w:p>
    <w:p w:rsidR="630C208E" w:rsidP="7DDF3001" w:rsidRDefault="630C208E" w14:paraId="5B9390F9" w14:textId="4336A9E4">
      <w:pPr>
        <w:jc w:val="both"/>
        <w:rPr>
          <w:rFonts w:ascii="Cambria" w:hAnsi="Cambria" w:eastAsia="Cambria" w:cs="Cambria"/>
          <w:sz w:val="24"/>
          <w:szCs w:val="24"/>
        </w:rPr>
      </w:pPr>
      <w:r w:rsidRPr="52D57866" w:rsidR="630C208E">
        <w:rPr>
          <w:rFonts w:ascii="Cambria" w:hAnsi="Cambria" w:eastAsia="Cambria" w:cs="Cambria"/>
          <w:sz w:val="24"/>
          <w:szCs w:val="24"/>
        </w:rPr>
        <w:t xml:space="preserve">The video </w:t>
      </w:r>
      <w:r w:rsidRPr="52D57866" w:rsidR="630C208E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must not </w:t>
      </w:r>
      <w:r w:rsidRPr="52D57866" w:rsidR="1C49FEDF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be </w:t>
      </w:r>
      <w:r w:rsidRPr="52D57866" w:rsidR="630C208E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more than </w:t>
      </w:r>
      <w:r w:rsidRPr="52D57866" w:rsidR="179B1F78">
        <w:rPr>
          <w:rFonts w:ascii="Cambria" w:hAnsi="Cambria" w:eastAsia="Cambria" w:cs="Cambria"/>
          <w:b w:val="1"/>
          <w:bCs w:val="1"/>
          <w:sz w:val="24"/>
          <w:szCs w:val="24"/>
        </w:rPr>
        <w:t>9</w:t>
      </w:r>
      <w:r w:rsidRPr="52D57866" w:rsidR="590AE5F9">
        <w:rPr>
          <w:rFonts w:ascii="Cambria" w:hAnsi="Cambria" w:eastAsia="Cambria" w:cs="Cambria"/>
          <w:b w:val="1"/>
          <w:bCs w:val="1"/>
          <w:sz w:val="24"/>
          <w:szCs w:val="24"/>
        </w:rPr>
        <w:t>0 second</w:t>
      </w:r>
      <w:r w:rsidRPr="52D57866" w:rsidR="630C208E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s long. </w:t>
      </w:r>
      <w:r w:rsidRPr="52D57866" w:rsidR="630C208E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You </w:t>
      </w:r>
      <w:r w:rsidRPr="52D57866" w:rsidR="7E67C1CF">
        <w:rPr>
          <w:rFonts w:ascii="Cambria" w:hAnsi="Cambria" w:eastAsia="Cambria" w:cs="Cambria"/>
          <w:b w:val="0"/>
          <w:bCs w:val="0"/>
          <w:sz w:val="24"/>
          <w:szCs w:val="24"/>
        </w:rPr>
        <w:t>will need to</w:t>
      </w:r>
      <w:r w:rsidRPr="52D57866" w:rsidR="630C208E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 upload it publicly on YouTube so that you can post the link into the online application form.</w:t>
      </w:r>
    </w:p>
    <w:p w:rsidR="4C99AD7E" w:rsidP="52D57866" w:rsidRDefault="4C99AD7E" w14:paraId="4A76D70E" w14:textId="60796D8F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</w:pPr>
      <w:r w:rsidRPr="52D57866" w:rsidR="1EF5FC19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 xml:space="preserve">We know that COVID-19 restrictions </w:t>
      </w:r>
      <w:r w:rsidRPr="52D57866" w:rsidR="002E7EF6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 xml:space="preserve">continue to </w:t>
      </w:r>
      <w:r w:rsidRPr="52D57866" w:rsidR="1EF5FC19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>make it harder than usual to create a video. We encourage creative storytelling in this respect</w:t>
      </w:r>
      <w:r w:rsidRPr="52D57866" w:rsidR="347D95BC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 xml:space="preserve"> — and part of the judging criteria will include assessment of your video’s inspirational qualities</w:t>
      </w:r>
      <w:r w:rsidRPr="52D57866" w:rsidR="4CAD7509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>. C</w:t>
      </w:r>
      <w:r w:rsidRPr="52D57866" w:rsidR="1EF5FC19"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  <w:t>ould you use drawings to create a video? A slideshow of photos? Older footage with a new voiceover? Testimonials recorded on people’s phones? Even talking head videos can be engaging when you tell the right story.</w:t>
      </w:r>
    </w:p>
    <w:p w:rsidR="4681E616" w:rsidP="4681E616" w:rsidRDefault="4681E616" w14:paraId="7973968F" w14:textId="44979B16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i w:val="0"/>
          <w:iCs w:val="0"/>
          <w:color w:val="000000" w:themeColor="text1" w:themeTint="FF" w:themeShade="FF"/>
          <w:sz w:val="24"/>
          <w:szCs w:val="24"/>
        </w:rPr>
      </w:pPr>
    </w:p>
    <w:p w:rsidR="1EF5FC19" w:rsidP="7DDF3001" w:rsidRDefault="1EF5FC19" w14:paraId="6135B639" w14:textId="72388B5F">
      <w:pPr>
        <w:pStyle w:val="Default"/>
        <w:bidi w:val="0"/>
        <w:ind w:left="0"/>
        <w:jc w:val="both"/>
        <w:rPr>
          <w:rFonts w:ascii="Century Gothic" w:hAnsi="Century Gothic" w:eastAsia="Century Gothic" w:cs="Century Gothic"/>
          <w:b w:val="1"/>
          <w:bCs w:val="1"/>
          <w:sz w:val="32"/>
          <w:szCs w:val="32"/>
        </w:rPr>
      </w:pPr>
      <w:r w:rsidRPr="7DDF3001" w:rsidR="1EF5FC19">
        <w:rPr>
          <w:rFonts w:ascii="Century Gothic" w:hAnsi="Century Gothic" w:eastAsia="Century Gothic" w:cs="Century Gothic"/>
          <w:b w:val="1"/>
          <w:bCs w:val="1"/>
          <w:sz w:val="32"/>
          <w:szCs w:val="32"/>
        </w:rPr>
        <w:t>W</w:t>
      </w:r>
      <w:r w:rsidRPr="7DDF3001" w:rsidR="1EF5FC19">
        <w:rPr>
          <w:rFonts w:ascii="Century Gothic" w:hAnsi="Century Gothic" w:eastAsia="Century Gothic" w:cs="Century Gothic"/>
          <w:b w:val="1"/>
          <w:bCs w:val="1"/>
          <w:sz w:val="32"/>
          <w:szCs w:val="32"/>
        </w:rPr>
        <w:t>ritten Application</w:t>
      </w:r>
    </w:p>
    <w:p w:rsidR="1EF5FC19" w:rsidP="7DDF3001" w:rsidRDefault="1EF5FC19" w14:paraId="1B07FA3B" w14:textId="0358D9A9">
      <w:pPr>
        <w:pStyle w:val="Default"/>
        <w:jc w:val="both"/>
        <w:rPr>
          <w:rFonts w:ascii="Cambria" w:hAnsi="Cambria" w:eastAsia="Cambria" w:cs="Cambria"/>
          <w:b w:val="0"/>
          <w:bCs w:val="0"/>
          <w:sz w:val="24"/>
          <w:szCs w:val="24"/>
        </w:rPr>
      </w:pPr>
    </w:p>
    <w:p w:rsidR="1EF5FC19" w:rsidP="7DDF3001" w:rsidRDefault="1EF5FC19" w14:paraId="7E367B18" w14:textId="7FCDE970">
      <w:pPr>
        <w:pStyle w:val="Normal"/>
        <w:jc w:val="both"/>
        <w:rPr>
          <w:rFonts w:ascii="Cambria" w:hAnsi="Cambria" w:eastAsia="Cambria" w:cs="Cambria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This is your chance to tell us about your </w:t>
      </w:r>
      <w:proofErr w:type="spellStart"/>
      <w:r w:rsidRPr="7DDF3001" w:rsidR="1EF5FC19">
        <w:rPr>
          <w:rFonts w:ascii="Cambria" w:hAnsi="Cambria" w:eastAsia="Cambria" w:cs="Cambria"/>
          <w:b w:val="0"/>
          <w:bCs w:val="0"/>
          <w:sz w:val="24"/>
          <w:szCs w:val="24"/>
        </w:rPr>
        <w:t>organisation</w:t>
      </w:r>
      <w:proofErr w:type="spellEnd"/>
      <w:r w:rsidRPr="7DDF3001" w:rsidR="1EF5FC19">
        <w:rPr>
          <w:rFonts w:ascii="Cambria" w:hAnsi="Cambria" w:eastAsia="Cambria" w:cs="Cambria"/>
          <w:b w:val="0"/>
          <w:bCs w:val="0"/>
          <w:sz w:val="24"/>
          <w:szCs w:val="24"/>
        </w:rPr>
        <w:t>/group’s impact so far.</w:t>
      </w: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</w:t>
      </w:r>
    </w:p>
    <w:p w:rsidR="1EF5FC19" w:rsidP="7DDF3001" w:rsidRDefault="1EF5FC19" w14:paraId="1562FF3A" w14:textId="36178753">
      <w:pPr>
        <w:pStyle w:val="Normal"/>
        <w:jc w:val="both"/>
        <w:rPr>
          <w:rFonts w:ascii="Cambria" w:hAnsi="Cambria" w:eastAsia="Cambria" w:cs="Cambria"/>
          <w:sz w:val="24"/>
          <w:szCs w:val="24"/>
        </w:rPr>
      </w:pPr>
      <w:r w:rsidRPr="7DDF3001" w:rsidR="6E9590F6">
        <w:rPr>
          <w:rFonts w:ascii="Cambria" w:hAnsi="Cambria" w:eastAsia="Cambria" w:cs="Cambria"/>
          <w:sz w:val="24"/>
          <w:szCs w:val="24"/>
        </w:rPr>
        <w:t>The term “impact” simply means making a positive difference in people’s lives. It can be something tangible like a much-needed community amenity or service, or something intangible like increased confidence or a sense of community pride.</w:t>
      </w:r>
    </w:p>
    <w:p w:rsidR="1EF5FC19" w:rsidP="7DDF3001" w:rsidRDefault="1EF5FC19" w14:paraId="7FEBFCF5" w14:textId="39A17480">
      <w:pPr>
        <w:pStyle w:val="Normal"/>
        <w:jc w:val="both"/>
        <w:rPr>
          <w:rFonts w:ascii="Cambria" w:hAnsi="Cambria" w:eastAsia="Cambria" w:cs="Cambria"/>
          <w:sz w:val="24"/>
          <w:szCs w:val="24"/>
        </w:rPr>
      </w:pPr>
      <w:r w:rsidRPr="52D57866" w:rsidR="1EF5FC19">
        <w:rPr>
          <w:rFonts w:ascii="Cambria" w:hAnsi="Cambria" w:eastAsia="Cambria" w:cs="Cambria"/>
          <w:sz w:val="24"/>
          <w:szCs w:val="24"/>
        </w:rPr>
        <w:t xml:space="preserve">Remember: </w:t>
      </w:r>
      <w:r w:rsidRPr="52D57866" w:rsidR="2C36516F">
        <w:rPr>
          <w:rFonts w:ascii="Cambria" w:hAnsi="Cambria" w:eastAsia="Cambria" w:cs="Cambria"/>
          <w:sz w:val="24"/>
          <w:szCs w:val="24"/>
        </w:rPr>
        <w:t>k</w:t>
      </w:r>
      <w:r w:rsidRPr="52D57866" w:rsidR="1EF5FC19">
        <w:rPr>
          <w:rFonts w:ascii="Cambria" w:hAnsi="Cambria" w:eastAsia="Cambria" w:cs="Cambria"/>
          <w:sz w:val="24"/>
          <w:szCs w:val="24"/>
        </w:rPr>
        <w:t>eep your answers relevant, concise, and clear. Think about the audience when you write and use plain English. We want to hear about the human impact of your work</w:t>
      </w:r>
      <w:r w:rsidRPr="52D57866" w:rsidR="0E0B0323">
        <w:rPr>
          <w:rFonts w:ascii="Cambria" w:hAnsi="Cambria" w:eastAsia="Cambria" w:cs="Cambria"/>
          <w:sz w:val="24"/>
          <w:szCs w:val="24"/>
        </w:rPr>
        <w:t xml:space="preserve">, along with facts and figures in support of your </w:t>
      </w:r>
      <w:r w:rsidRPr="52D57866" w:rsidR="42CC0F8F">
        <w:rPr>
          <w:rFonts w:ascii="Cambria" w:hAnsi="Cambria" w:eastAsia="Cambria" w:cs="Cambria"/>
          <w:sz w:val="24"/>
          <w:szCs w:val="24"/>
        </w:rPr>
        <w:t>success</w:t>
      </w:r>
      <w:r w:rsidRPr="52D57866" w:rsidR="1EF5FC19">
        <w:rPr>
          <w:rFonts w:ascii="Cambria" w:hAnsi="Cambria" w:eastAsia="Cambria" w:cs="Cambria"/>
          <w:sz w:val="24"/>
          <w:szCs w:val="24"/>
        </w:rPr>
        <w:t>.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 Make sure to stay </w:t>
      </w:r>
      <w:r w:rsidRPr="52D57866" w:rsidR="11582AA0">
        <w:rPr>
          <w:rFonts w:ascii="Cambria" w:hAnsi="Cambria" w:eastAsia="Cambria" w:cs="Cambria"/>
          <w:sz w:val="24"/>
          <w:szCs w:val="24"/>
        </w:rPr>
        <w:t>with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in the character count for each question. </w:t>
      </w:r>
    </w:p>
    <w:p w:rsidR="5C2268EB" w:rsidP="52D57866" w:rsidRDefault="5C2268EB" w14:paraId="71A9F37D" w14:textId="566FA9C9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52D57866" w:rsidR="5C2268E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PLEASE NOTE THAT EACH QUESTION HAS A </w:t>
      </w:r>
      <w:r w:rsidRPr="52D57866" w:rsidR="5C2268EB">
        <w:rPr>
          <w:rFonts w:ascii="Cambria" w:hAnsi="Cambria" w:eastAsia="Cambria" w:cs="Cambria"/>
          <w:b w:val="1"/>
          <w:bCs w:val="1"/>
          <w:color w:val="FF0000"/>
          <w:sz w:val="24"/>
          <w:szCs w:val="24"/>
          <w:u w:val="single"/>
        </w:rPr>
        <w:t>CHARACTER</w:t>
      </w:r>
      <w:r w:rsidRPr="52D57866" w:rsidR="5C2268E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LIMIT RATHER THAN A </w:t>
      </w:r>
      <w:r w:rsidRPr="52D57866" w:rsidR="5C2268EB">
        <w:rPr>
          <w:rFonts w:ascii="Cambria" w:hAnsi="Cambria" w:eastAsia="Cambria" w:cs="Cambria"/>
          <w:b w:val="1"/>
          <w:bCs w:val="1"/>
          <w:color w:val="FF0000"/>
          <w:sz w:val="24"/>
          <w:szCs w:val="24"/>
          <w:u w:val="single"/>
        </w:rPr>
        <w:t>WORD</w:t>
      </w:r>
      <w:r w:rsidRPr="52D57866" w:rsidR="5C2268E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LIMIT.</w:t>
      </w:r>
    </w:p>
    <w:p w:rsidR="729D84F3" w:rsidP="7DDF3001" w:rsidRDefault="729D84F3" w14:paraId="000EC5F3" w14:textId="1CA8A6C7">
      <w:pPr>
        <w:pStyle w:val="Default"/>
        <w:jc w:val="both"/>
        <w:rPr>
          <w:rFonts w:ascii="Cambria" w:hAnsi="Cambria" w:eastAsia="Cambria" w:cs="Cambria"/>
          <w:sz w:val="24"/>
          <w:szCs w:val="24"/>
        </w:rPr>
      </w:pPr>
    </w:p>
    <w:p w:rsidR="1EF5FC19" w:rsidP="7DDF3001" w:rsidRDefault="1EF5FC19" w14:paraId="5514A5A2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1. Tell us about the issue(s) this organisation is tackling and why it's important </w:t>
      </w:r>
    </w:p>
    <w:p w:rsidR="1EF5FC19" w:rsidP="7DDF3001" w:rsidRDefault="1EF5FC19" w14:paraId="326A8834" w14:textId="68D84D62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7DDF3001" w:rsidR="1EF5FC19">
        <w:rPr>
          <w:rFonts w:ascii="Cambria" w:hAnsi="Cambria" w:eastAsia="Cambria" w:cs="Cambria"/>
          <w:sz w:val="24"/>
          <w:szCs w:val="24"/>
        </w:rPr>
        <w:t xml:space="preserve">Why was the organisation set up? What is it trying to change or do? Why is it important to do this?  </w:t>
      </w:r>
      <w:r w:rsidRPr="7DDF3001" w:rsidR="1EF5FC19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</w:t>
      </w:r>
      <w:r w:rsidRPr="7DDF3001" w:rsidR="4F0ED8D4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character limit:</w:t>
      </w:r>
      <w:r w:rsidRPr="7DDF3001" w:rsidR="1EF5FC19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800)</w:t>
      </w:r>
    </w:p>
    <w:p w:rsidR="729D84F3" w:rsidP="7DDF3001" w:rsidRDefault="729D84F3" w14:paraId="67ADCE2A">
      <w:pPr>
        <w:pStyle w:val="Default"/>
        <w:jc w:val="both"/>
        <w:rPr>
          <w:rFonts w:ascii="Cambria" w:hAnsi="Cambria" w:eastAsia="Cambria" w:cs="Cambria"/>
          <w:sz w:val="24"/>
          <w:szCs w:val="24"/>
        </w:rPr>
      </w:pPr>
    </w:p>
    <w:p w:rsidR="1EF5FC19" w:rsidP="7DDF3001" w:rsidRDefault="1EF5FC19" w14:paraId="3AABA83F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2. How does your organisation go about tackling these issues? </w:t>
      </w:r>
    </w:p>
    <w:p w:rsidR="1EF5FC19" w:rsidP="7DDF3001" w:rsidRDefault="1EF5FC19" w14:paraId="1D58C55D" w14:textId="48D5F4CC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4681E616" w:rsidR="1EF5FC19">
        <w:rPr>
          <w:rFonts w:ascii="Cambria" w:hAnsi="Cambria" w:eastAsia="Cambria" w:cs="Cambria"/>
          <w:sz w:val="24"/>
          <w:szCs w:val="24"/>
        </w:rPr>
        <w:t>Explain your or</w:t>
      </w:r>
      <w:r w:rsidRPr="4681E616" w:rsidR="1EF5FC19">
        <w:rPr>
          <w:rFonts w:ascii="Cambria" w:hAnsi="Cambria" w:eastAsia="Cambria" w:cs="Cambria"/>
          <w:sz w:val="24"/>
          <w:szCs w:val="24"/>
        </w:rPr>
        <w:t xml:space="preserve">ganisation's approach to solving the issues you identified in your previous answer.  </w:t>
      </w:r>
      <w:r w:rsidRPr="4681E616" w:rsidR="1EF5FC19">
        <w:rPr>
          <w:rFonts w:ascii="Cambria" w:hAnsi="Cambria" w:eastAsia="Cambria" w:cs="Cambria"/>
          <w:sz w:val="24"/>
          <w:szCs w:val="24"/>
        </w:rPr>
        <w:t xml:space="preserve">If it has had to </w:t>
      </w:r>
      <w:r w:rsidRPr="4681E616" w:rsidR="55D88B29">
        <w:rPr>
          <w:rFonts w:ascii="Cambria" w:hAnsi="Cambria" w:eastAsia="Cambria" w:cs="Cambria"/>
          <w:sz w:val="24"/>
          <w:szCs w:val="24"/>
        </w:rPr>
        <w:t>adapt its activities</w:t>
      </w:r>
      <w:r w:rsidRPr="4681E616" w:rsidR="1EF5FC19">
        <w:rPr>
          <w:rFonts w:ascii="Cambria" w:hAnsi="Cambria" w:eastAsia="Cambria" w:cs="Cambria"/>
          <w:sz w:val="24"/>
          <w:szCs w:val="24"/>
        </w:rPr>
        <w:t xml:space="preserve"> in response to COVID-19, how did it do this?</w:t>
      </w:r>
      <w:r w:rsidRPr="4681E616" w:rsidR="1EF5FC19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</w:t>
      </w:r>
      <w:r w:rsidRPr="4681E616" w:rsidR="3DEDD874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729D84F3" w:rsidP="7DDF3001" w:rsidRDefault="729D84F3" w14:paraId="5450090A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</w:p>
    <w:p w:rsidR="1EF5FC19" w:rsidP="7DDF3001" w:rsidRDefault="1EF5FC19" w14:paraId="485BDF30" w14:textId="7422976B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4681E616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3. Tell us about a case where the organisation has made a positive difference. </w:t>
      </w:r>
      <w:r w:rsidRPr="4681E616" w:rsidR="0763AC3F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1,500)</w:t>
      </w:r>
    </w:p>
    <w:p w:rsidR="1EF5FC19" w:rsidP="7DDF3001" w:rsidRDefault="1EF5FC19" w14:paraId="6B804D0E" w14:textId="5B4CD124">
      <w:pPr>
        <w:pStyle w:val="Default"/>
        <w:jc w:val="both"/>
        <w:rPr>
          <w:rFonts w:ascii="Cambria" w:hAnsi="Cambria" w:eastAsia="Cambria" w:cs="Cambria"/>
          <w:sz w:val="24"/>
          <w:szCs w:val="24"/>
        </w:rPr>
      </w:pPr>
      <w:r w:rsidRPr="4681E616" w:rsidR="523D2715">
        <w:rPr>
          <w:rFonts w:ascii="Cambria" w:hAnsi="Cambria" w:eastAsia="Cambria" w:cs="Cambria"/>
          <w:sz w:val="24"/>
          <w:szCs w:val="24"/>
        </w:rPr>
        <w:t xml:space="preserve">This is your chance to talk about impact in qualitative terms. </w:t>
      </w:r>
      <w:r w:rsidRPr="4681E616" w:rsidR="1EF5FC19">
        <w:rPr>
          <w:rFonts w:ascii="Cambria" w:hAnsi="Cambria" w:eastAsia="Cambria" w:cs="Cambria"/>
          <w:sz w:val="24"/>
          <w:szCs w:val="24"/>
        </w:rPr>
        <w:t>Provide a case study to illustrate the impact of the organisation’s work. We will accept anonymous case studies if you need to protect the identity of a service user or individuals under 18 years of age. You can include a quote or endorsement if you wish.</w:t>
      </w:r>
    </w:p>
    <w:p w:rsidR="729D84F3" w:rsidP="7DDF3001" w:rsidRDefault="729D84F3" w14:paraId="5BC12CDF" w14:textId="6B49B35D">
      <w:pPr>
        <w:pStyle w:val="Default"/>
        <w:jc w:val="both"/>
        <w:rPr>
          <w:rFonts w:ascii="Cambria" w:hAnsi="Cambria" w:eastAsia="Cambria" w:cs="Cambria"/>
          <w:sz w:val="24"/>
          <w:szCs w:val="24"/>
        </w:rPr>
      </w:pPr>
    </w:p>
    <w:p w:rsidR="1EF5FC19" w:rsidP="7DDF3001" w:rsidRDefault="1EF5FC19" w14:paraId="0A9C006B" w14:textId="6E74467B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4681E616" w:rsidR="1EF5FC19">
        <w:rPr>
          <w:rFonts w:ascii="Cambria" w:hAnsi="Cambria" w:eastAsia="Cambria" w:cs="Cambria"/>
          <w:b w:val="1"/>
          <w:bCs w:val="1"/>
          <w:sz w:val="24"/>
          <w:szCs w:val="24"/>
        </w:rPr>
        <w:t>4. What has the overall impact of this work been</w:t>
      </w:r>
      <w:r w:rsidRPr="4681E616" w:rsidR="1E354643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and how do you measure it</w:t>
      </w:r>
      <w:r w:rsidRPr="4681E616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? </w:t>
      </w:r>
    </w:p>
    <w:p w:rsidR="1EF5FC19" w:rsidP="7DDF3001" w:rsidRDefault="1EF5FC19" w14:paraId="53EDD62A" w14:textId="73F82380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4681E616" w:rsidR="1EF5FC19">
        <w:rPr>
          <w:rFonts w:ascii="Cambria" w:hAnsi="Cambria" w:eastAsia="Cambria" w:cs="Cambria"/>
          <w:sz w:val="24"/>
          <w:szCs w:val="24"/>
        </w:rPr>
        <w:t>How w</w:t>
      </w:r>
      <w:r w:rsidRPr="4681E616" w:rsidR="0E79C576">
        <w:rPr>
          <w:rFonts w:ascii="Cambria" w:hAnsi="Cambria" w:eastAsia="Cambria" w:cs="Cambria"/>
          <w:sz w:val="24"/>
          <w:szCs w:val="24"/>
        </w:rPr>
        <w:t>ould</w:t>
      </w:r>
      <w:r w:rsidRPr="4681E616" w:rsidR="1EF5FC19">
        <w:rPr>
          <w:rFonts w:ascii="Cambria" w:hAnsi="Cambria" w:eastAsia="Cambria" w:cs="Cambria"/>
          <w:sz w:val="24"/>
          <w:szCs w:val="24"/>
        </w:rPr>
        <w:t xml:space="preserve"> you describe the overall impact of your organisation’s work? </w:t>
      </w:r>
      <w:r w:rsidRPr="4681E616" w:rsidR="407BE486">
        <w:rPr>
          <w:rFonts w:ascii="Cambria" w:hAnsi="Cambria" w:eastAsia="Cambria" w:cs="Cambria"/>
          <w:sz w:val="24"/>
          <w:szCs w:val="24"/>
        </w:rPr>
        <w:t xml:space="preserve">What measures do you use to know </w:t>
      </w:r>
      <w:r w:rsidRPr="4681E616" w:rsidR="2DA90C24">
        <w:rPr>
          <w:rFonts w:ascii="Cambria" w:hAnsi="Cambria" w:eastAsia="Cambria" w:cs="Cambria"/>
          <w:sz w:val="24"/>
          <w:szCs w:val="24"/>
        </w:rPr>
        <w:t>if</w:t>
      </w:r>
      <w:r w:rsidRPr="4681E616" w:rsidR="407BE486">
        <w:rPr>
          <w:rFonts w:ascii="Cambria" w:hAnsi="Cambria" w:eastAsia="Cambria" w:cs="Cambria"/>
          <w:sz w:val="24"/>
          <w:szCs w:val="24"/>
        </w:rPr>
        <w:t xml:space="preserve"> you have been successful at achieving </w:t>
      </w:r>
      <w:r w:rsidRPr="4681E616" w:rsidR="40C67810">
        <w:rPr>
          <w:rFonts w:ascii="Cambria" w:hAnsi="Cambria" w:eastAsia="Cambria" w:cs="Cambria"/>
          <w:sz w:val="24"/>
          <w:szCs w:val="24"/>
        </w:rPr>
        <w:t>your goals</w:t>
      </w:r>
      <w:r w:rsidRPr="4681E616" w:rsidR="407BE486">
        <w:rPr>
          <w:rFonts w:ascii="Cambria" w:hAnsi="Cambria" w:eastAsia="Cambria" w:cs="Cambria"/>
          <w:sz w:val="24"/>
          <w:szCs w:val="24"/>
        </w:rPr>
        <w:t xml:space="preserve">? How do you know what to improve or change in your work? </w:t>
      </w:r>
      <w:r w:rsidRPr="4681E616" w:rsidR="16F11152">
        <w:rPr>
          <w:rFonts w:ascii="Cambria" w:hAnsi="Cambria" w:eastAsia="Cambria" w:cs="Cambria"/>
          <w:sz w:val="24"/>
          <w:szCs w:val="24"/>
        </w:rPr>
        <w:t xml:space="preserve">Please </w:t>
      </w:r>
      <w:r w:rsidRPr="4681E616" w:rsidR="1EF5FC19">
        <w:rPr>
          <w:rFonts w:ascii="Cambria" w:hAnsi="Cambria" w:eastAsia="Cambria" w:cs="Cambria"/>
          <w:sz w:val="24"/>
          <w:szCs w:val="24"/>
        </w:rPr>
        <w:t>include</w:t>
      </w:r>
      <w:r w:rsidRPr="4681E616" w:rsidR="6F2E0CE4">
        <w:rPr>
          <w:rFonts w:ascii="Cambria" w:hAnsi="Cambria" w:eastAsia="Cambria" w:cs="Cambria"/>
          <w:sz w:val="24"/>
          <w:szCs w:val="24"/>
        </w:rPr>
        <w:t xml:space="preserve"> as much evidence as possible to demonstrate your impact</w:t>
      </w:r>
      <w:r w:rsidRPr="4681E616" w:rsidR="1EF5FC19">
        <w:rPr>
          <w:rFonts w:ascii="Cambria" w:hAnsi="Cambria" w:eastAsia="Cambria" w:cs="Cambria"/>
          <w:sz w:val="24"/>
          <w:szCs w:val="24"/>
        </w:rPr>
        <w:t xml:space="preserve">.  </w:t>
      </w:r>
      <w:r w:rsidRPr="4681E616" w:rsidR="415E24C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4681E616" w:rsidR="1F4F26F0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15</w:t>
      </w:r>
      <w:r w:rsidRPr="4681E616" w:rsidR="415E24C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729D84F3" w:rsidP="7DDF3001" w:rsidRDefault="729D84F3" w14:paraId="694894A9" w14:textId="6003FE18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</w:p>
    <w:p w:rsidR="1EF5FC19" w:rsidP="7DDF3001" w:rsidRDefault="1EF5FC19" w14:paraId="25146ECD" w14:textId="34E7BCF5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5. What makes your organisation special? </w:t>
      </w:r>
      <w:r w:rsidRPr="7DDF3001" w:rsidR="1EF5FC19">
        <w:rPr>
          <w:rFonts w:ascii="Cambria" w:hAnsi="Cambria" w:eastAsia="Cambria" w:cs="Cambria"/>
          <w:sz w:val="24"/>
          <w:szCs w:val="24"/>
        </w:rPr>
        <w:t xml:space="preserve">What is the organisation’s unique selling point? What makes the organisation different from others working in the same field/area? </w:t>
      </w:r>
      <w:r w:rsidRPr="7DDF3001" w:rsidR="0AE0FC91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4C99AD7E" w:rsidP="7DDF3001" w:rsidRDefault="4C99AD7E" w14:paraId="13FDE796" w14:textId="56A0789A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</w:p>
    <w:p w:rsidR="1EF5FC19" w:rsidP="7DDF3001" w:rsidRDefault="1EF5FC19" w14:paraId="553AFA18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6. How can the public support your work? </w:t>
      </w:r>
    </w:p>
    <w:p w:rsidR="1EF5FC19" w:rsidP="7DDF3001" w:rsidRDefault="1EF5FC19" w14:paraId="25A497B9" w14:textId="4525C6AD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7DDF3001" w:rsidR="1EF5FC19">
        <w:rPr>
          <w:rFonts w:ascii="Cambria" w:hAnsi="Cambria" w:eastAsia="Cambria" w:cs="Cambria"/>
          <w:sz w:val="24"/>
          <w:szCs w:val="24"/>
        </w:rPr>
        <w:t>Do you need volunteers? Do you fundraise? Can the public share your story? Give them a call to action.</w:t>
      </w:r>
      <w:r w:rsidRPr="7DDF3001" w:rsidR="1EF5FC19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</w:t>
      </w:r>
      <w:r w:rsidRPr="7DDF3001" w:rsidR="5DA7B26F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729D84F3" w:rsidP="7DDF3001" w:rsidRDefault="729D84F3" w14:paraId="372EB926" w14:textId="4689475D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</w:p>
    <w:p w:rsidR="1EF5FC19" w:rsidP="7DDF3001" w:rsidRDefault="1EF5FC19" w14:paraId="3F8B1410">
      <w:pPr>
        <w:pStyle w:val="Default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7DDF3001" w:rsidR="1EF5FC1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7. Describe how your organisation is transparent and accountable </w:t>
      </w:r>
    </w:p>
    <w:p w:rsidR="1EF5FC19" w:rsidP="7DDF3001" w:rsidRDefault="1EF5FC19" w14:paraId="062B0A74" w14:textId="03B12107">
      <w:pPr>
        <w:pStyle w:val="Default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52D57866" w:rsidR="1EF5FC19">
        <w:rPr>
          <w:rFonts w:ascii="Cambria" w:hAnsi="Cambria" w:eastAsia="Cambria" w:cs="Cambria"/>
          <w:sz w:val="24"/>
          <w:szCs w:val="24"/>
        </w:rPr>
        <w:t xml:space="preserve">For example, do you publish your annual accounts online? Are you compliant with the </w:t>
      </w:r>
      <w:commentRangeStart w:id="1417040539"/>
      <w:commentRangeStart w:id="1846436051"/>
      <w:r w:rsidRPr="52D57866" w:rsidR="1EF5FC19">
        <w:rPr>
          <w:rFonts w:ascii="Cambria" w:hAnsi="Cambria" w:eastAsia="Cambria" w:cs="Cambria"/>
          <w:sz w:val="24"/>
          <w:szCs w:val="24"/>
        </w:rPr>
        <w:t>Charities Regulator'</w:t>
      </w:r>
      <w:r w:rsidRPr="52D57866" w:rsidR="46804105">
        <w:rPr>
          <w:rFonts w:ascii="Cambria" w:hAnsi="Cambria" w:eastAsia="Cambria" w:cs="Cambria"/>
          <w:sz w:val="24"/>
          <w:szCs w:val="24"/>
        </w:rPr>
        <w:t>s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 </w:t>
      </w:r>
      <w:r w:rsidRPr="52D57866" w:rsidR="56721B0B">
        <w:rPr>
          <w:rFonts w:ascii="Cambria" w:hAnsi="Cambria" w:eastAsia="Cambria" w:cs="Cambria"/>
          <w:sz w:val="24"/>
          <w:szCs w:val="24"/>
        </w:rPr>
        <w:t>Charities G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overnance </w:t>
      </w:r>
      <w:r w:rsidRPr="52D57866" w:rsidR="05300ACD">
        <w:rPr>
          <w:rFonts w:ascii="Cambria" w:hAnsi="Cambria" w:eastAsia="Cambria" w:cs="Cambria"/>
          <w:sz w:val="24"/>
          <w:szCs w:val="24"/>
        </w:rPr>
        <w:t>C</w:t>
      </w:r>
      <w:r w:rsidRPr="52D57866" w:rsidR="1EF5FC19">
        <w:rPr>
          <w:rFonts w:ascii="Cambria" w:hAnsi="Cambria" w:eastAsia="Cambria" w:cs="Cambria"/>
          <w:sz w:val="24"/>
          <w:szCs w:val="24"/>
        </w:rPr>
        <w:t>ode</w:t>
      </w:r>
      <w:commentRangeEnd w:id="1417040539"/>
      <w:r>
        <w:rPr>
          <w:rStyle w:val="CommentReference"/>
        </w:rPr>
        <w:commentReference w:id="1417040539"/>
      </w:r>
      <w:commentRangeEnd w:id="1846436051"/>
      <w:r>
        <w:rPr>
          <w:rStyle w:val="CommentReference"/>
        </w:rPr>
        <w:commentReference w:id="1846436051"/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? Do you use the </w:t>
      </w:r>
      <w:r w:rsidRPr="52D57866" w:rsidR="065F1948">
        <w:rPr>
          <w:rFonts w:ascii="Cambria" w:hAnsi="Cambria" w:eastAsia="Cambria" w:cs="Cambria"/>
          <w:sz w:val="24"/>
          <w:szCs w:val="24"/>
        </w:rPr>
        <w:t>Charities Regulator’s F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undraising </w:t>
      </w:r>
      <w:r w:rsidRPr="52D57866" w:rsidR="3EF5C4B2">
        <w:rPr>
          <w:rFonts w:ascii="Cambria" w:hAnsi="Cambria" w:eastAsia="Cambria" w:cs="Cambria"/>
          <w:sz w:val="24"/>
          <w:szCs w:val="24"/>
        </w:rPr>
        <w:t>P</w:t>
      </w:r>
      <w:r w:rsidRPr="52D57866" w:rsidR="1EF5FC19">
        <w:rPr>
          <w:rFonts w:ascii="Cambria" w:hAnsi="Cambria" w:eastAsia="Cambria" w:cs="Cambria"/>
          <w:sz w:val="24"/>
          <w:szCs w:val="24"/>
        </w:rPr>
        <w:t xml:space="preserve">rinciples? </w:t>
      </w:r>
      <w:r w:rsidRPr="52D57866" w:rsidR="3DCFB44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69F2F295" w:rsidP="69F2F295" w:rsidRDefault="69F2F295" w14:paraId="7B848BCC" w14:textId="743B754C">
      <w:pPr>
        <w:pStyle w:val="Normal"/>
        <w:ind w:left="0"/>
        <w:jc w:val="both"/>
        <w:rPr>
          <w:rFonts w:ascii="Cambria" w:hAnsi="Cambria" w:eastAsia="Cambria" w:cs="Cambria"/>
          <w:sz w:val="24"/>
          <w:szCs w:val="24"/>
        </w:rPr>
      </w:pPr>
    </w:p>
    <w:p w:rsidR="27AA7540" w:rsidP="4EBFDC0E" w:rsidRDefault="27AA7540" w14:paraId="23B49BE1" w14:textId="5713D502">
      <w:pPr>
        <w:spacing w:after="160" w:line="259" w:lineRule="auto"/>
        <w:jc w:val="left"/>
        <w:rPr>
          <w:rFonts w:ascii="Century Gothic" w:hAnsi="Century Gothic" w:eastAsia="Century Gothic" w:cs="Century Gothic"/>
          <w:noProof w:val="0"/>
          <w:sz w:val="32"/>
          <w:szCs w:val="32"/>
          <w:lang w:val="en-IE"/>
        </w:rPr>
      </w:pPr>
      <w:r w:rsidRPr="4EBFDC0E" w:rsidR="27AA7540">
        <w:rPr>
          <w:rFonts w:ascii="Century Gothic" w:hAnsi="Century Gothic" w:eastAsia="Century Gothic" w:cs="Century Gothic"/>
          <w:b w:val="1"/>
          <w:bCs w:val="1"/>
          <w:noProof w:val="0"/>
          <w:sz w:val="32"/>
          <w:szCs w:val="32"/>
          <w:lang w:val="en-US"/>
        </w:rPr>
        <w:t>Questions?</w:t>
      </w:r>
    </w:p>
    <w:p w:rsidR="27AA7540" w:rsidP="4EBFDC0E" w:rsidRDefault="27AA7540" w14:paraId="139F3CBA" w14:textId="573E7280">
      <w:pPr>
        <w:spacing w:after="160" w:line="259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IE"/>
        </w:rPr>
      </w:pPr>
      <w:r w:rsidRPr="4EBFDC0E" w:rsidR="27AA7540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Please direct any questions about your nomination to </w:t>
      </w:r>
      <w:hyperlink r:id="Rf5cfac386c4a41f0">
        <w:r w:rsidRPr="4EBFDC0E" w:rsidR="27AA754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US"/>
          </w:rPr>
          <w:t>emily@wheel.ie</w:t>
        </w:r>
      </w:hyperlink>
      <w:r w:rsidRPr="4EBFDC0E" w:rsidR="27AA7540">
        <w:rPr>
          <w:rFonts w:ascii="Cambria" w:hAnsi="Cambria" w:eastAsia="Cambria" w:cs="Cambria"/>
          <w:noProof w:val="0"/>
          <w:sz w:val="24"/>
          <w:szCs w:val="24"/>
          <w:lang w:val="en-US"/>
        </w:rPr>
        <w:t>.</w:t>
      </w:r>
    </w:p>
    <w:p w:rsidR="4EBFDC0E" w:rsidP="4EBFDC0E" w:rsidRDefault="4EBFDC0E" w14:paraId="69128008" w14:textId="4F5EC963">
      <w:pPr>
        <w:spacing w:after="160" w:line="240" w:lineRule="auto"/>
        <w:jc w:val="both"/>
        <w:rPr>
          <w:rFonts w:ascii="Cambria" w:hAnsi="Cambria" w:eastAsia="Cambria" w:cs="Cambria"/>
          <w:noProof w:val="0"/>
          <w:color w:val="FF0000"/>
          <w:sz w:val="24"/>
          <w:szCs w:val="24"/>
          <w:lang w:val="en-IE"/>
        </w:rPr>
      </w:pPr>
    </w:p>
    <w:p w:rsidR="27AA7540" w:rsidP="4EBFDC0E" w:rsidRDefault="27AA7540" w14:paraId="4341F37E" w14:textId="1B18D411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IE"/>
        </w:rPr>
      </w:pPr>
      <w:r w:rsidRPr="4EBFDC0E" w:rsidR="27AA754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The online application form will be available at </w:t>
      </w:r>
    </w:p>
    <w:p w:rsidR="27AA7540" w:rsidP="4EBFDC0E" w:rsidRDefault="27AA7540" w14:paraId="6EDDE271" w14:textId="38D2951A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IE"/>
        </w:rPr>
      </w:pPr>
      <w:hyperlink r:id="R9040647d8cb3428c">
        <w:r w:rsidRPr="4EBFDC0E" w:rsidR="27AA754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IE"/>
          </w:rPr>
          <w:t>www.charityimpactawards.ie</w:t>
        </w:r>
      </w:hyperlink>
      <w:r w:rsidRPr="4EBFDC0E" w:rsidR="27AA754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</w:t>
      </w:r>
    </w:p>
    <w:p w:rsidR="27AA7540" w:rsidP="4EBFDC0E" w:rsidRDefault="27AA7540" w14:paraId="3B9FD735" w14:textId="3206BA31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IE"/>
        </w:rPr>
      </w:pPr>
      <w:r w:rsidRPr="52D57866" w:rsidR="27AA754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from </w:t>
      </w:r>
      <w:r w:rsidRPr="52D57866" w:rsidR="29497C9C">
        <w:rPr>
          <w:rFonts w:ascii="Cambria" w:hAnsi="Cambria" w:eastAsia="Cambria" w:cs="Cambria"/>
          <w:noProof w:val="0"/>
          <w:sz w:val="24"/>
          <w:szCs w:val="24"/>
          <w:lang w:val="en-IE"/>
        </w:rPr>
        <w:t>6</w:t>
      </w:r>
      <w:r w:rsidRPr="52D57866" w:rsidR="27AA754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September 202</w:t>
      </w:r>
      <w:r w:rsidRPr="52D57866" w:rsidR="72218A25">
        <w:rPr>
          <w:rFonts w:ascii="Cambria" w:hAnsi="Cambria" w:eastAsia="Cambria" w:cs="Cambria"/>
          <w:noProof w:val="0"/>
          <w:sz w:val="24"/>
          <w:szCs w:val="24"/>
          <w:lang w:val="en-IE"/>
        </w:rPr>
        <w:t>1</w:t>
      </w:r>
      <w:r w:rsidRPr="52D57866" w:rsidR="27AA7540">
        <w:rPr>
          <w:rFonts w:ascii="Cambria" w:hAnsi="Cambria" w:eastAsia="Cambria" w:cs="Cambria"/>
          <w:noProof w:val="0"/>
          <w:sz w:val="24"/>
          <w:szCs w:val="24"/>
          <w:lang w:val="en-IE"/>
        </w:rPr>
        <w:t>.</w:t>
      </w:r>
    </w:p>
    <w:p w:rsidR="4EBFDC0E" w:rsidP="4EBFDC0E" w:rsidRDefault="4EBFDC0E" w14:paraId="1E8C5587" w14:textId="1CB1355C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IE"/>
        </w:rPr>
      </w:pPr>
    </w:p>
    <w:p w:rsidR="27AA7540" w:rsidP="4EBFDC0E" w:rsidRDefault="27AA7540" w14:paraId="7F3F9267" w14:textId="3F94621F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IE"/>
        </w:rPr>
      </w:pPr>
      <w:r w:rsidRPr="4EBFDC0E" w:rsidR="27AA7540">
        <w:rPr>
          <w:rFonts w:ascii="Cambria" w:hAnsi="Cambria" w:eastAsia="Cambria" w:cs="Cambria"/>
          <w:i w:val="1"/>
          <w:iCs w:val="1"/>
          <w:noProof w:val="0"/>
          <w:sz w:val="24"/>
          <w:szCs w:val="24"/>
          <w:lang w:val="en-IE"/>
        </w:rPr>
        <w:t>Please note that as this is a preview, there may be small changes to the final version.</w:t>
      </w:r>
    </w:p>
    <w:p w:rsidR="4EBFDC0E" w:rsidP="4EBFDC0E" w:rsidRDefault="4EBFDC0E" w14:paraId="7BEE7376" w14:textId="7E8F9848">
      <w:pPr>
        <w:spacing w:after="160" w:line="240" w:lineRule="auto"/>
        <w:rPr>
          <w:rFonts w:ascii="Cambria" w:hAnsi="Cambria" w:eastAsia="Cambria" w:cs="Cambria"/>
          <w:noProof w:val="0"/>
          <w:sz w:val="24"/>
          <w:szCs w:val="24"/>
          <w:lang w:val="en-IE"/>
        </w:rPr>
      </w:pPr>
    </w:p>
    <w:p w:rsidR="4EBFDC0E" w:rsidP="4EBFDC0E" w:rsidRDefault="4EBFDC0E" w14:paraId="50EDEAEE" w14:textId="7675911D">
      <w:pPr>
        <w:spacing w:after="160" w:line="380" w:lineRule="atLeast"/>
        <w:rPr>
          <w:rFonts w:ascii="Cambria" w:hAnsi="Cambria" w:eastAsia="Cambria" w:cs="Cambria"/>
          <w:noProof w:val="0"/>
          <w:sz w:val="24"/>
          <w:szCs w:val="24"/>
          <w:lang w:val="en-IE"/>
        </w:rPr>
      </w:pPr>
    </w:p>
    <w:p w:rsidR="4EBFDC0E" w:rsidP="4EBFDC0E" w:rsidRDefault="4EBFDC0E" w14:paraId="7E3C93ED" w14:textId="41039293">
      <w:pPr>
        <w:pStyle w:val="Default"/>
        <w:ind w:left="0"/>
        <w:rPr>
          <w:rFonts w:ascii="Cambria" w:hAnsi="Cambria" w:eastAsia="Cambria" w:cs="Cambria"/>
          <w:sz w:val="24"/>
          <w:szCs w:val="24"/>
        </w:rPr>
      </w:pPr>
    </w:p>
    <w:sectPr w:rsidRPr="00A6508E" w:rsidR="00C26157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LC" w:author="Lauren Carroll" w:date="2020-07-15T14:58:25" w:id="1417040539">
    <w:p w:rsidR="69F2F295" w:rsidRDefault="69F2F295" w14:paraId="77D9A09F" w14:textId="3531105E">
      <w:pPr>
        <w:pStyle w:val="CommentText"/>
      </w:pPr>
      <w:r w:rsidR="69F2F295">
        <w:rPr/>
        <w:t>Double check name of the CR cod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LC" w:author="Lauren Carroll" w:date="2020-07-15T15:00:59" w:id="1846436051">
    <w:p w:rsidR="69F2F295" w:rsidRDefault="69F2F295" w14:paraId="22DA8D03" w14:textId="47E5A151">
      <w:pPr>
        <w:pStyle w:val="CommentText"/>
      </w:pPr>
      <w:r w:rsidR="69F2F295">
        <w:rPr/>
        <w:t xml:space="preserve">Charities Governance Code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77D9A09F"/>
  <w15:commentEx w15:done="1" w15:paraId="22DA8D03" w15:paraIdParent="77D9A09F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C38F500" w16cex:dateUtc="2020-07-15T13:58:25.25Z"/>
  <w16cex:commentExtensible w16cex:durableId="4D5F09DC" w16cex:dateUtc="2020-07-15T14:00:59.30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D9A09F" w16cid:durableId="6C38F500"/>
  <w16cid:commentId w16cid:paraId="22DA8D03" w16cid:durableId="4D5F09D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67974D08"/>
    <w:multiLevelType w:val="hybridMultilevel"/>
    <w:tmpl w:val="F44A3A72"/>
    <w:lvl w:ilvl="0" w:tplc="02AA8C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506E8"/>
    <w:multiLevelType w:val="hybridMultilevel"/>
    <w:tmpl w:val="42726AF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Lauren Carroll">
    <w15:presenceInfo w15:providerId="AD" w15:userId="S::lauren@wheel.ie::7f1871cb-ceda-4fb8-92b6-efb0ca0b0d7f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TMyMTM0NDSwsDRS0lEKTi0uzszPAykwqgUAU4zDFywAAAA="/>
  </w:docVars>
  <w:rsids>
    <w:rsidRoot w:val="00A6508E"/>
    <w:rsid w:val="00069FBA"/>
    <w:rsid w:val="002E7EF6"/>
    <w:rsid w:val="007B7DE6"/>
    <w:rsid w:val="00891C70"/>
    <w:rsid w:val="00A6508E"/>
    <w:rsid w:val="00C26157"/>
    <w:rsid w:val="00C8739F"/>
    <w:rsid w:val="02164EE9"/>
    <w:rsid w:val="0341BF9C"/>
    <w:rsid w:val="036BB3C6"/>
    <w:rsid w:val="0414877B"/>
    <w:rsid w:val="04A659B0"/>
    <w:rsid w:val="0526E2A2"/>
    <w:rsid w:val="05300ACD"/>
    <w:rsid w:val="05758679"/>
    <w:rsid w:val="05758679"/>
    <w:rsid w:val="05FB3D53"/>
    <w:rsid w:val="06017941"/>
    <w:rsid w:val="06034142"/>
    <w:rsid w:val="060F868C"/>
    <w:rsid w:val="062E9998"/>
    <w:rsid w:val="065F1948"/>
    <w:rsid w:val="07087B96"/>
    <w:rsid w:val="0763AC3F"/>
    <w:rsid w:val="07C5B638"/>
    <w:rsid w:val="087B8544"/>
    <w:rsid w:val="0891F32C"/>
    <w:rsid w:val="0950514B"/>
    <w:rsid w:val="0AE0FC91"/>
    <w:rsid w:val="0B3B2FE3"/>
    <w:rsid w:val="0B4C6757"/>
    <w:rsid w:val="0B78C34C"/>
    <w:rsid w:val="0B7FDC61"/>
    <w:rsid w:val="0B7FDC61"/>
    <w:rsid w:val="0BECBB41"/>
    <w:rsid w:val="0C33B1C8"/>
    <w:rsid w:val="0CB8F93C"/>
    <w:rsid w:val="0DDCCEEA"/>
    <w:rsid w:val="0E0216D7"/>
    <w:rsid w:val="0E0B0323"/>
    <w:rsid w:val="0E252E1E"/>
    <w:rsid w:val="0E79C576"/>
    <w:rsid w:val="0F7619A5"/>
    <w:rsid w:val="11274F00"/>
    <w:rsid w:val="11582AA0"/>
    <w:rsid w:val="11AC4316"/>
    <w:rsid w:val="1222634A"/>
    <w:rsid w:val="131EE0CD"/>
    <w:rsid w:val="13E00C73"/>
    <w:rsid w:val="1400F548"/>
    <w:rsid w:val="14497F66"/>
    <w:rsid w:val="15A144F3"/>
    <w:rsid w:val="15CF3451"/>
    <w:rsid w:val="16A593E7"/>
    <w:rsid w:val="16F11152"/>
    <w:rsid w:val="1717AD35"/>
    <w:rsid w:val="1725A260"/>
    <w:rsid w:val="179B1F78"/>
    <w:rsid w:val="181A9FC1"/>
    <w:rsid w:val="19C62A6A"/>
    <w:rsid w:val="1A5D8D57"/>
    <w:rsid w:val="1A5DE2F9"/>
    <w:rsid w:val="1B04FC62"/>
    <w:rsid w:val="1BB49303"/>
    <w:rsid w:val="1BD76230"/>
    <w:rsid w:val="1C49FEDF"/>
    <w:rsid w:val="1C664CBF"/>
    <w:rsid w:val="1D083BB8"/>
    <w:rsid w:val="1E354643"/>
    <w:rsid w:val="1E6F52A2"/>
    <w:rsid w:val="1EF5FC19"/>
    <w:rsid w:val="1F4F26F0"/>
    <w:rsid w:val="20D7C7A9"/>
    <w:rsid w:val="229E6167"/>
    <w:rsid w:val="2397D801"/>
    <w:rsid w:val="23B3B269"/>
    <w:rsid w:val="24342A7C"/>
    <w:rsid w:val="243670C4"/>
    <w:rsid w:val="244C57AB"/>
    <w:rsid w:val="24BC378F"/>
    <w:rsid w:val="24DE8459"/>
    <w:rsid w:val="24F8BF97"/>
    <w:rsid w:val="2536ACA6"/>
    <w:rsid w:val="25826A2B"/>
    <w:rsid w:val="25E407FD"/>
    <w:rsid w:val="260D54C7"/>
    <w:rsid w:val="261E5981"/>
    <w:rsid w:val="2685DD37"/>
    <w:rsid w:val="26D785E7"/>
    <w:rsid w:val="26DC26FF"/>
    <w:rsid w:val="275988F9"/>
    <w:rsid w:val="27AA7540"/>
    <w:rsid w:val="27B76843"/>
    <w:rsid w:val="28466347"/>
    <w:rsid w:val="28BC9C5F"/>
    <w:rsid w:val="28CBFD1F"/>
    <w:rsid w:val="28DE5988"/>
    <w:rsid w:val="29497C9C"/>
    <w:rsid w:val="2957B5B6"/>
    <w:rsid w:val="2A447840"/>
    <w:rsid w:val="2A802D40"/>
    <w:rsid w:val="2AD483EE"/>
    <w:rsid w:val="2AFC44EA"/>
    <w:rsid w:val="2B042839"/>
    <w:rsid w:val="2B7A2B45"/>
    <w:rsid w:val="2BA77BD0"/>
    <w:rsid w:val="2C36516F"/>
    <w:rsid w:val="2C5DCC3F"/>
    <w:rsid w:val="2CC57155"/>
    <w:rsid w:val="2CEB31C8"/>
    <w:rsid w:val="2D33D7F4"/>
    <w:rsid w:val="2DA90C24"/>
    <w:rsid w:val="2DFCCF08"/>
    <w:rsid w:val="2E20CFF5"/>
    <w:rsid w:val="2E9F14D6"/>
    <w:rsid w:val="2F3CCB97"/>
    <w:rsid w:val="2F7CA0F2"/>
    <w:rsid w:val="2FA0BF4C"/>
    <w:rsid w:val="2FF5C1F8"/>
    <w:rsid w:val="3044A5A3"/>
    <w:rsid w:val="30E3F988"/>
    <w:rsid w:val="32141642"/>
    <w:rsid w:val="32809B04"/>
    <w:rsid w:val="32A60BE9"/>
    <w:rsid w:val="32D49D18"/>
    <w:rsid w:val="33129EB2"/>
    <w:rsid w:val="3363367C"/>
    <w:rsid w:val="336C52D5"/>
    <w:rsid w:val="3390B337"/>
    <w:rsid w:val="33D2E9F1"/>
    <w:rsid w:val="347D95BC"/>
    <w:rsid w:val="34838337"/>
    <w:rsid w:val="35197504"/>
    <w:rsid w:val="35898B0F"/>
    <w:rsid w:val="35C520B7"/>
    <w:rsid w:val="36BD1EC2"/>
    <w:rsid w:val="36F366E0"/>
    <w:rsid w:val="372988FC"/>
    <w:rsid w:val="39460C22"/>
    <w:rsid w:val="39B321ED"/>
    <w:rsid w:val="3AAF9A40"/>
    <w:rsid w:val="3AD94BC8"/>
    <w:rsid w:val="3BAF577F"/>
    <w:rsid w:val="3CDAF089"/>
    <w:rsid w:val="3CDAF089"/>
    <w:rsid w:val="3CE1C514"/>
    <w:rsid w:val="3CEF846C"/>
    <w:rsid w:val="3DCFB447"/>
    <w:rsid w:val="3DEDD874"/>
    <w:rsid w:val="3E2F6089"/>
    <w:rsid w:val="3E818885"/>
    <w:rsid w:val="3ED02761"/>
    <w:rsid w:val="3EF5C4B2"/>
    <w:rsid w:val="3F43A9C3"/>
    <w:rsid w:val="3FC87557"/>
    <w:rsid w:val="4016F8D8"/>
    <w:rsid w:val="407BE486"/>
    <w:rsid w:val="40B0D538"/>
    <w:rsid w:val="40C67810"/>
    <w:rsid w:val="415E24CB"/>
    <w:rsid w:val="41ABCCB4"/>
    <w:rsid w:val="42C773F8"/>
    <w:rsid w:val="42CC0F8F"/>
    <w:rsid w:val="43025E60"/>
    <w:rsid w:val="448A970D"/>
    <w:rsid w:val="45B192DA"/>
    <w:rsid w:val="45E21D49"/>
    <w:rsid w:val="45F92378"/>
    <w:rsid w:val="461B8DE2"/>
    <w:rsid w:val="467B9CFF"/>
    <w:rsid w:val="467B9CFF"/>
    <w:rsid w:val="46804105"/>
    <w:rsid w:val="4681E616"/>
    <w:rsid w:val="468FF83F"/>
    <w:rsid w:val="4866CC06"/>
    <w:rsid w:val="48A11242"/>
    <w:rsid w:val="48A11242"/>
    <w:rsid w:val="49FCBDFA"/>
    <w:rsid w:val="4A30DEB2"/>
    <w:rsid w:val="4AD11AEB"/>
    <w:rsid w:val="4BE51B45"/>
    <w:rsid w:val="4C620223"/>
    <w:rsid w:val="4C7BBB34"/>
    <w:rsid w:val="4C99AD7E"/>
    <w:rsid w:val="4CAD7509"/>
    <w:rsid w:val="4D580541"/>
    <w:rsid w:val="4EBFDC0E"/>
    <w:rsid w:val="4F0ED8D4"/>
    <w:rsid w:val="4F26982F"/>
    <w:rsid w:val="505AD044"/>
    <w:rsid w:val="508DBE52"/>
    <w:rsid w:val="515C5E5C"/>
    <w:rsid w:val="52303BCF"/>
    <w:rsid w:val="523D2715"/>
    <w:rsid w:val="5241E616"/>
    <w:rsid w:val="525319F3"/>
    <w:rsid w:val="526A1D4B"/>
    <w:rsid w:val="52D57866"/>
    <w:rsid w:val="52F2EB64"/>
    <w:rsid w:val="52F82EBD"/>
    <w:rsid w:val="52FC2F96"/>
    <w:rsid w:val="543226F4"/>
    <w:rsid w:val="54B412A5"/>
    <w:rsid w:val="55306816"/>
    <w:rsid w:val="55A0E50C"/>
    <w:rsid w:val="55D88B29"/>
    <w:rsid w:val="56721B0B"/>
    <w:rsid w:val="57331215"/>
    <w:rsid w:val="58B24B0E"/>
    <w:rsid w:val="58E2A373"/>
    <w:rsid w:val="590AE5F9"/>
    <w:rsid w:val="5926A66B"/>
    <w:rsid w:val="5942895D"/>
    <w:rsid w:val="59588824"/>
    <w:rsid w:val="5A2BA8DB"/>
    <w:rsid w:val="5AA30617"/>
    <w:rsid w:val="5B53F2DC"/>
    <w:rsid w:val="5B88514A"/>
    <w:rsid w:val="5C2268EB"/>
    <w:rsid w:val="5C3D152F"/>
    <w:rsid w:val="5CAAB6AC"/>
    <w:rsid w:val="5CCFB985"/>
    <w:rsid w:val="5CE72B6D"/>
    <w:rsid w:val="5D6C3C87"/>
    <w:rsid w:val="5DA7B26F"/>
    <w:rsid w:val="5F058891"/>
    <w:rsid w:val="5F877B00"/>
    <w:rsid w:val="5F9B2F4A"/>
    <w:rsid w:val="5FF5C62D"/>
    <w:rsid w:val="6013BC13"/>
    <w:rsid w:val="604134E7"/>
    <w:rsid w:val="60D5A4B0"/>
    <w:rsid w:val="60F31667"/>
    <w:rsid w:val="61960483"/>
    <w:rsid w:val="61FB8998"/>
    <w:rsid w:val="620F3962"/>
    <w:rsid w:val="62474040"/>
    <w:rsid w:val="62606FF7"/>
    <w:rsid w:val="62BA45BF"/>
    <w:rsid w:val="630C208E"/>
    <w:rsid w:val="6375E671"/>
    <w:rsid w:val="63DC77E3"/>
    <w:rsid w:val="63E11F97"/>
    <w:rsid w:val="64158DC2"/>
    <w:rsid w:val="6420F0AC"/>
    <w:rsid w:val="642A3F1C"/>
    <w:rsid w:val="6447710D"/>
    <w:rsid w:val="648B97EE"/>
    <w:rsid w:val="6587FE1D"/>
    <w:rsid w:val="665C4D74"/>
    <w:rsid w:val="66E7AEEB"/>
    <w:rsid w:val="6750496C"/>
    <w:rsid w:val="697A1C20"/>
    <w:rsid w:val="69D7DF4A"/>
    <w:rsid w:val="69F2F295"/>
    <w:rsid w:val="6AC7B7A6"/>
    <w:rsid w:val="6AD46A3D"/>
    <w:rsid w:val="6AE3905C"/>
    <w:rsid w:val="6C687B2F"/>
    <w:rsid w:val="6D2D7189"/>
    <w:rsid w:val="6DA850AF"/>
    <w:rsid w:val="6E9590F6"/>
    <w:rsid w:val="6F2E0CE4"/>
    <w:rsid w:val="6F5C6027"/>
    <w:rsid w:val="70828DFB"/>
    <w:rsid w:val="709ED3DA"/>
    <w:rsid w:val="71AF516E"/>
    <w:rsid w:val="72218A25"/>
    <w:rsid w:val="724AFD56"/>
    <w:rsid w:val="729D84F3"/>
    <w:rsid w:val="72B486F5"/>
    <w:rsid w:val="7311FB9E"/>
    <w:rsid w:val="7339F036"/>
    <w:rsid w:val="73CE30E8"/>
    <w:rsid w:val="74039895"/>
    <w:rsid w:val="749B3D31"/>
    <w:rsid w:val="74AF20E0"/>
    <w:rsid w:val="74E319D6"/>
    <w:rsid w:val="757D633F"/>
    <w:rsid w:val="76482A12"/>
    <w:rsid w:val="765197FC"/>
    <w:rsid w:val="76D4F033"/>
    <w:rsid w:val="76EFCA2D"/>
    <w:rsid w:val="77118032"/>
    <w:rsid w:val="783A7F47"/>
    <w:rsid w:val="785559A3"/>
    <w:rsid w:val="790A947B"/>
    <w:rsid w:val="7963F6FE"/>
    <w:rsid w:val="798904C3"/>
    <w:rsid w:val="7A9DAA75"/>
    <w:rsid w:val="7BE4D775"/>
    <w:rsid w:val="7C6EC072"/>
    <w:rsid w:val="7C6EC072"/>
    <w:rsid w:val="7CE57FA3"/>
    <w:rsid w:val="7D2E616A"/>
    <w:rsid w:val="7DD8D092"/>
    <w:rsid w:val="7DDF3001"/>
    <w:rsid w:val="7E222837"/>
    <w:rsid w:val="7E23FBCC"/>
    <w:rsid w:val="7E31C57F"/>
    <w:rsid w:val="7E67C1CF"/>
    <w:rsid w:val="7EA82C5D"/>
    <w:rsid w:val="7F1E9EE6"/>
    <w:rsid w:val="7F65E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F42B5"/>
  <w15:chartTrackingRefBased/>
  <w15:docId w15:val="{D6D06183-B373-40EB-B2E9-3689CA11465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6508E"/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A650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comments" Target="/word/comments.xml" Id="R78542b1494344f73" /><Relationship Type="http://schemas.microsoft.com/office/2011/relationships/people" Target="/word/people.xml" Id="R1f672623fa5d42eb" /><Relationship Type="http://schemas.microsoft.com/office/2011/relationships/commentsExtended" Target="/word/commentsExtended.xml" Id="Rcb5ff2dde14f49f4" /><Relationship Type="http://schemas.microsoft.com/office/2016/09/relationships/commentsIds" Target="/word/commentsIds.xml" Id="R4fbceb7933614a77" /><Relationship Type="http://schemas.microsoft.com/office/2018/08/relationships/commentsExtensible" Target="/word/commentsExtensible.xml" Id="Ree1df6f8abac45de" /><Relationship Type="http://schemas.openxmlformats.org/officeDocument/2006/relationships/hyperlink" Target="mailto:emily@wheel.ie" TargetMode="External" Id="Rf5cfac386c4a41f0" /><Relationship Type="http://schemas.openxmlformats.org/officeDocument/2006/relationships/hyperlink" Target="http://www.charityimpactawards.ie/" TargetMode="External" Id="R9040647d8cb3428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5BB3D346610B4981C0E538DD0B59C1" ma:contentTypeVersion="12" ma:contentTypeDescription="Create a new document." ma:contentTypeScope="" ma:versionID="38c7a0e62942f4e09dcf1f243437d4c2">
  <xsd:schema xmlns:xsd="http://www.w3.org/2001/XMLSchema" xmlns:xs="http://www.w3.org/2001/XMLSchema" xmlns:p="http://schemas.microsoft.com/office/2006/metadata/properties" xmlns:ns2="8f6f5aa6-4f38-4b52-8bbc-436b86618a1a" xmlns:ns3="e22e63e0-fb7c-4275-b4ce-a3f7468741e3" targetNamespace="http://schemas.microsoft.com/office/2006/metadata/properties" ma:root="true" ma:fieldsID="9c0fff4b68228d2f34d7ef1a06757671" ns2:_="" ns3:_="">
    <xsd:import namespace="8f6f5aa6-4f38-4b52-8bbc-436b86618a1a"/>
    <xsd:import namespace="e22e63e0-fb7c-4275-b4ce-a3f7468741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f5aa6-4f38-4b52-8bbc-436b86618a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e63e0-fb7c-4275-b4ce-a3f7468741e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22e63e0-fb7c-4275-b4ce-a3f7468741e3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08AC69F-5C10-4D09-A681-EC5F422EE17C}"/>
</file>

<file path=customXml/itemProps2.xml><?xml version="1.0" encoding="utf-8"?>
<ds:datastoreItem xmlns:ds="http://schemas.openxmlformats.org/officeDocument/2006/customXml" ds:itemID="{55F2FE7E-2B19-4068-A6E2-DA8D5C2F81F5}"/>
</file>

<file path=customXml/itemProps3.xml><?xml version="1.0" encoding="utf-8"?>
<ds:datastoreItem xmlns:ds="http://schemas.openxmlformats.org/officeDocument/2006/customXml" ds:itemID="{44BA7B13-7D70-4C8E-9D3E-3E9BC719637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ne Tennyson</dc:creator>
  <keywords/>
  <dc:description/>
  <lastModifiedBy>Emily  Bourke</lastModifiedBy>
  <revision>14</revision>
  <lastPrinted>2019-07-15T13:26:00.0000000Z</lastPrinted>
  <dcterms:created xsi:type="dcterms:W3CDTF">2019-07-15T14:53:00.0000000Z</dcterms:created>
  <dcterms:modified xsi:type="dcterms:W3CDTF">2021-08-11T08:28:21.10820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5BB3D346610B4981C0E538DD0B59C1</vt:lpwstr>
  </property>
  <property fmtid="{D5CDD505-2E9C-101B-9397-08002B2CF9AE}" pid="3" name="Order">
    <vt:r8>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